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69C493" w14:textId="77777777" w:rsidR="00790511" w:rsidRPr="00AB0889" w:rsidRDefault="00C71194" w:rsidP="00C71194">
      <w:pPr>
        <w:jc w:val="center"/>
        <w:rPr>
          <w:rFonts w:ascii="Arial" w:hAnsi="Arial" w:cs="Arial"/>
          <w:b/>
          <w:sz w:val="36"/>
          <w:szCs w:val="36"/>
        </w:rPr>
      </w:pPr>
      <w:r w:rsidRPr="00AB0889">
        <w:rPr>
          <w:rFonts w:ascii="Arial" w:hAnsi="Arial" w:cs="Arial"/>
          <w:b/>
          <w:sz w:val="36"/>
          <w:szCs w:val="36"/>
        </w:rPr>
        <w:t>Water Shortage Response Plan</w:t>
      </w:r>
    </w:p>
    <w:p w14:paraId="4346E549" w14:textId="77777777" w:rsidR="00AB0889" w:rsidRPr="00AB0889" w:rsidRDefault="00AB0889" w:rsidP="00C71194">
      <w:pPr>
        <w:jc w:val="center"/>
        <w:rPr>
          <w:rFonts w:ascii="Arial" w:hAnsi="Arial" w:cs="Arial"/>
          <w:b/>
          <w:sz w:val="32"/>
          <w:szCs w:val="32"/>
        </w:rPr>
      </w:pPr>
    </w:p>
    <w:p w14:paraId="08A6F553" w14:textId="77777777" w:rsidR="00F96E19" w:rsidRDefault="00F96E19" w:rsidP="004E09E1">
      <w:pPr>
        <w:jc w:val="center"/>
        <w:rPr>
          <w:rFonts w:ascii="Arial" w:hAnsi="Arial" w:cs="Arial"/>
          <w:b/>
        </w:rPr>
      </w:pPr>
      <w:r w:rsidRPr="008A5378">
        <w:rPr>
          <w:rFonts w:ascii="Arial" w:hAnsi="Arial" w:cs="Arial"/>
          <w:b/>
        </w:rPr>
        <w:t xml:space="preserve">Town of </w:t>
      </w:r>
      <w:r w:rsidR="00C71194">
        <w:rPr>
          <w:rFonts w:ascii="Arial" w:hAnsi="Arial" w:cs="Arial"/>
          <w:b/>
        </w:rPr>
        <w:t>Andrews</w:t>
      </w:r>
      <w:r w:rsidRPr="008A5378">
        <w:rPr>
          <w:rFonts w:ascii="Arial" w:hAnsi="Arial" w:cs="Arial"/>
          <w:b/>
        </w:rPr>
        <w:t>, North Carolina</w:t>
      </w:r>
    </w:p>
    <w:p w14:paraId="30157C1B" w14:textId="77777777" w:rsidR="00AB0889" w:rsidRPr="008A5378" w:rsidRDefault="00AB0889" w:rsidP="004E09E1">
      <w:pPr>
        <w:jc w:val="center"/>
        <w:rPr>
          <w:rFonts w:ascii="Arial" w:hAnsi="Arial" w:cs="Arial"/>
          <w:b/>
        </w:rPr>
      </w:pPr>
    </w:p>
    <w:p w14:paraId="081E344B" w14:textId="518B7903" w:rsidR="00F96E19" w:rsidRPr="00AB0889" w:rsidRDefault="00AB0889" w:rsidP="004E09E1">
      <w:pPr>
        <w:jc w:val="center"/>
        <w:rPr>
          <w:rFonts w:ascii="Arial" w:hAnsi="Arial" w:cs="Arial"/>
          <w:sz w:val="28"/>
          <w:szCs w:val="28"/>
        </w:rPr>
      </w:pPr>
      <w:r w:rsidRPr="00AB0889">
        <w:rPr>
          <w:rFonts w:ascii="Arial" w:hAnsi="Arial" w:cs="Arial"/>
          <w:sz w:val="28"/>
          <w:szCs w:val="28"/>
        </w:rPr>
        <w:t>May 12</w:t>
      </w:r>
      <w:r w:rsidR="00D93E8B">
        <w:rPr>
          <w:rFonts w:ascii="Arial" w:hAnsi="Arial" w:cs="Arial"/>
          <w:sz w:val="28"/>
          <w:szCs w:val="28"/>
        </w:rPr>
        <w:t>, 2023</w:t>
      </w:r>
    </w:p>
    <w:p w14:paraId="09C8CB22" w14:textId="77777777" w:rsidR="00F96E19" w:rsidRDefault="00F96E19">
      <w:pPr>
        <w:rPr>
          <w:rFonts w:ascii="Arial" w:hAnsi="Arial" w:cs="Arial"/>
        </w:rPr>
      </w:pPr>
    </w:p>
    <w:p w14:paraId="77259F6E" w14:textId="77777777" w:rsidR="004E73F8" w:rsidRPr="008A5378" w:rsidRDefault="004E73F8">
      <w:pPr>
        <w:rPr>
          <w:rFonts w:ascii="Arial" w:hAnsi="Arial" w:cs="Arial"/>
        </w:rPr>
      </w:pPr>
    </w:p>
    <w:p w14:paraId="7962351F" w14:textId="77777777" w:rsidR="004E09E1" w:rsidRPr="008A5378" w:rsidRDefault="004E09E1">
      <w:pPr>
        <w:rPr>
          <w:rFonts w:ascii="Arial" w:hAnsi="Arial" w:cs="Arial"/>
        </w:rPr>
      </w:pPr>
    </w:p>
    <w:p w14:paraId="479CD156" w14:textId="77777777" w:rsidR="007D06A4" w:rsidRPr="008A5378" w:rsidRDefault="007D06A4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  <w:bCs/>
        </w:rPr>
        <w:t xml:space="preserve">The procedures herein are written to reduce potable water demand and supplement existing </w:t>
      </w:r>
      <w:r w:rsidR="004E09E1" w:rsidRPr="008A5378">
        <w:rPr>
          <w:rFonts w:ascii="Arial" w:hAnsi="Arial" w:cs="Arial"/>
          <w:bCs/>
        </w:rPr>
        <w:t xml:space="preserve">drinking water </w:t>
      </w:r>
      <w:r w:rsidRPr="008A5378">
        <w:rPr>
          <w:rFonts w:ascii="Arial" w:hAnsi="Arial" w:cs="Arial"/>
          <w:bCs/>
        </w:rPr>
        <w:t xml:space="preserve">supplies whenever </w:t>
      </w:r>
      <w:r w:rsidR="00B730B3">
        <w:rPr>
          <w:rFonts w:ascii="Arial" w:hAnsi="Arial" w:cs="Arial"/>
          <w:bCs/>
        </w:rPr>
        <w:t xml:space="preserve">existing water supply sources are inadequate to meet current demands for potable water. </w:t>
      </w:r>
    </w:p>
    <w:p w14:paraId="66179972" w14:textId="77777777" w:rsidR="00D95D01" w:rsidRDefault="00D95D01" w:rsidP="00DB1E93">
      <w:pPr>
        <w:jc w:val="both"/>
        <w:rPr>
          <w:rFonts w:ascii="Arial" w:hAnsi="Arial" w:cs="Arial"/>
        </w:rPr>
      </w:pPr>
    </w:p>
    <w:p w14:paraId="32669603" w14:textId="77777777" w:rsidR="004E73F8" w:rsidRPr="008A5378" w:rsidRDefault="004E73F8" w:rsidP="00DB1E93">
      <w:pPr>
        <w:jc w:val="both"/>
        <w:rPr>
          <w:rFonts w:ascii="Arial" w:hAnsi="Arial" w:cs="Arial"/>
        </w:rPr>
      </w:pPr>
    </w:p>
    <w:p w14:paraId="2495C4A3" w14:textId="77777777" w:rsidR="007D06A4" w:rsidRPr="008A5378" w:rsidRDefault="00D95D01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I. Authorization</w:t>
      </w:r>
    </w:p>
    <w:p w14:paraId="20A56900" w14:textId="77777777" w:rsidR="00D95D01" w:rsidRPr="008A5378" w:rsidRDefault="00D95D01" w:rsidP="00DB1E93">
      <w:pPr>
        <w:jc w:val="both"/>
        <w:rPr>
          <w:rFonts w:ascii="Arial" w:hAnsi="Arial" w:cs="Arial"/>
        </w:rPr>
      </w:pPr>
    </w:p>
    <w:p w14:paraId="04B9D8EE" w14:textId="77777777" w:rsidR="00F42C49" w:rsidRPr="008A5378" w:rsidRDefault="007D06A4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 xml:space="preserve">The </w:t>
      </w:r>
      <w:r w:rsidR="00C71194">
        <w:rPr>
          <w:rFonts w:ascii="Arial" w:hAnsi="Arial" w:cs="Arial"/>
        </w:rPr>
        <w:t>Andrews</w:t>
      </w:r>
      <w:r w:rsidRPr="008A5378">
        <w:rPr>
          <w:rFonts w:ascii="Arial" w:hAnsi="Arial" w:cs="Arial"/>
        </w:rPr>
        <w:t xml:space="preserve"> Town </w:t>
      </w:r>
      <w:r w:rsidR="00C71194">
        <w:rPr>
          <w:rFonts w:ascii="Arial" w:hAnsi="Arial" w:cs="Arial"/>
        </w:rPr>
        <w:t>Administrator</w:t>
      </w:r>
      <w:r w:rsidRPr="008A5378">
        <w:rPr>
          <w:rFonts w:ascii="Arial" w:hAnsi="Arial" w:cs="Arial"/>
        </w:rPr>
        <w:t xml:space="preserve"> </w:t>
      </w:r>
      <w:r w:rsidR="00361616">
        <w:rPr>
          <w:rFonts w:ascii="Arial" w:hAnsi="Arial" w:cs="Arial"/>
        </w:rPr>
        <w:t>shall</w:t>
      </w:r>
      <w:r w:rsidR="00225735">
        <w:rPr>
          <w:rFonts w:ascii="Arial" w:hAnsi="Arial" w:cs="Arial"/>
        </w:rPr>
        <w:t xml:space="preserve"> </w:t>
      </w:r>
      <w:r w:rsidRPr="008A5378">
        <w:rPr>
          <w:rFonts w:ascii="Arial" w:hAnsi="Arial" w:cs="Arial"/>
        </w:rPr>
        <w:t xml:space="preserve">enact </w:t>
      </w:r>
      <w:r w:rsidR="00361616">
        <w:rPr>
          <w:rFonts w:ascii="Arial" w:hAnsi="Arial" w:cs="Arial"/>
        </w:rPr>
        <w:t xml:space="preserve">the following </w:t>
      </w:r>
      <w:r w:rsidRPr="008A5378">
        <w:rPr>
          <w:rFonts w:ascii="Arial" w:hAnsi="Arial" w:cs="Arial"/>
        </w:rPr>
        <w:t xml:space="preserve">water shortage response provisions </w:t>
      </w:r>
      <w:r w:rsidR="00882087" w:rsidRPr="008A5378">
        <w:rPr>
          <w:rFonts w:ascii="Arial" w:hAnsi="Arial" w:cs="Arial"/>
        </w:rPr>
        <w:t>whenever the</w:t>
      </w:r>
      <w:r w:rsidRPr="008A5378">
        <w:rPr>
          <w:rFonts w:ascii="Arial" w:hAnsi="Arial" w:cs="Arial"/>
        </w:rPr>
        <w:t xml:space="preserve"> trigger conditions outlined in Section </w:t>
      </w:r>
      <w:r w:rsidR="005664BB" w:rsidRPr="008A5378">
        <w:rPr>
          <w:rFonts w:ascii="Arial" w:hAnsi="Arial" w:cs="Arial"/>
        </w:rPr>
        <w:t xml:space="preserve">IV </w:t>
      </w:r>
      <w:r w:rsidRPr="008A5378">
        <w:rPr>
          <w:rFonts w:ascii="Arial" w:hAnsi="Arial" w:cs="Arial"/>
        </w:rPr>
        <w:t xml:space="preserve">are met. In his or her absence, the </w:t>
      </w:r>
      <w:r w:rsidR="00C71194">
        <w:rPr>
          <w:rFonts w:ascii="Arial" w:hAnsi="Arial" w:cs="Arial"/>
        </w:rPr>
        <w:t>Water Plant ORC and/or Public Works Director</w:t>
      </w:r>
      <w:r w:rsidRPr="008A5378">
        <w:rPr>
          <w:rFonts w:ascii="Arial" w:hAnsi="Arial" w:cs="Arial"/>
        </w:rPr>
        <w:t xml:space="preserve"> will assume this role.</w:t>
      </w:r>
    </w:p>
    <w:p w14:paraId="68C3D137" w14:textId="77777777" w:rsidR="009257B7" w:rsidRPr="008A5378" w:rsidRDefault="009257B7" w:rsidP="00DB1E93">
      <w:pPr>
        <w:jc w:val="both"/>
        <w:rPr>
          <w:rFonts w:ascii="Arial" w:hAnsi="Arial" w:cs="Arial"/>
        </w:rPr>
      </w:pPr>
    </w:p>
    <w:p w14:paraId="3B3E1202" w14:textId="77777777" w:rsidR="00D74762" w:rsidRPr="008A5378" w:rsidRDefault="00D74762" w:rsidP="00DB1E93">
      <w:pPr>
        <w:jc w:val="both"/>
        <w:rPr>
          <w:rFonts w:ascii="Arial" w:hAnsi="Arial" w:cs="Arial"/>
        </w:rPr>
        <w:sectPr w:rsidR="00D74762" w:rsidRPr="008A5378" w:rsidSect="00C02872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45A733" w14:textId="77777777" w:rsidR="00D95D01" w:rsidRPr="008A5378" w:rsidRDefault="00C71194" w:rsidP="00DB1E9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ndrews Town Administrator</w:t>
      </w:r>
    </w:p>
    <w:p w14:paraId="262C2C84" w14:textId="3F86C94D" w:rsidR="00D95D01" w:rsidRPr="008A5378" w:rsidRDefault="00AB0889" w:rsidP="00DB1E93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ammy Holloway </w:t>
      </w:r>
      <w:r w:rsidR="00D95D01" w:rsidRPr="008A5378">
        <w:rPr>
          <w:rFonts w:ascii="Arial" w:hAnsi="Arial" w:cs="Arial"/>
          <w:bCs/>
        </w:rPr>
        <w:t>Phone: (</w:t>
      </w:r>
      <w:r w:rsidR="00C71194">
        <w:rPr>
          <w:rFonts w:ascii="Arial" w:hAnsi="Arial" w:cs="Arial"/>
          <w:bCs/>
        </w:rPr>
        <w:t>828</w:t>
      </w:r>
      <w:r w:rsidR="00D95D01" w:rsidRPr="008A5378">
        <w:rPr>
          <w:rFonts w:ascii="Arial" w:hAnsi="Arial" w:cs="Arial"/>
          <w:bCs/>
        </w:rPr>
        <w:t xml:space="preserve">) </w:t>
      </w:r>
      <w:r w:rsidR="00C71194">
        <w:rPr>
          <w:rFonts w:ascii="Arial" w:hAnsi="Arial" w:cs="Arial"/>
          <w:bCs/>
        </w:rPr>
        <w:t>629-2505</w:t>
      </w:r>
    </w:p>
    <w:p w14:paraId="33BACD16" w14:textId="27A8FDA4" w:rsidR="00C71194" w:rsidRDefault="00AB0889" w:rsidP="00DB1E93">
      <w:pPr>
        <w:jc w:val="both"/>
        <w:rPr>
          <w:rFonts w:ascii="Arial" w:hAnsi="Arial" w:cs="Arial"/>
          <w:bCs/>
        </w:rPr>
      </w:pPr>
      <w:hyperlink r:id="rId9" w:history="1">
        <w:r w:rsidRPr="00E9649C">
          <w:rPr>
            <w:rStyle w:val="Hyperlink"/>
            <w:rFonts w:ascii="Arial" w:hAnsi="Arial" w:cs="Arial"/>
            <w:bCs/>
          </w:rPr>
          <w:t>t.holloway@andrewsnc.org</w:t>
        </w:r>
      </w:hyperlink>
    </w:p>
    <w:p w14:paraId="3688AF3A" w14:textId="77777777" w:rsidR="00AB0889" w:rsidRDefault="00AB0889" w:rsidP="00DB1E93">
      <w:pPr>
        <w:jc w:val="both"/>
        <w:rPr>
          <w:rFonts w:ascii="Arial" w:hAnsi="Arial" w:cs="Arial"/>
        </w:rPr>
      </w:pPr>
    </w:p>
    <w:p w14:paraId="1B44434A" w14:textId="24D64088" w:rsidR="00AB0889" w:rsidRPr="008A5378" w:rsidRDefault="00C71194" w:rsidP="00DB1E9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114572">
        <w:rPr>
          <w:rFonts w:ascii="Arial" w:hAnsi="Arial" w:cs="Arial"/>
        </w:rPr>
        <w:t xml:space="preserve">Andrews </w:t>
      </w:r>
      <w:r>
        <w:rPr>
          <w:rFonts w:ascii="Arial" w:hAnsi="Arial" w:cs="Arial"/>
        </w:rPr>
        <w:t>Water Plant ORC</w:t>
      </w:r>
    </w:p>
    <w:p w14:paraId="502A3BF0" w14:textId="196F8850" w:rsidR="00D95D01" w:rsidRPr="008A5378" w:rsidRDefault="00C71194" w:rsidP="00DB1E93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  <w:r w:rsidR="00AB0889">
        <w:rPr>
          <w:rFonts w:ascii="Arial" w:hAnsi="Arial" w:cs="Arial"/>
          <w:bCs/>
        </w:rPr>
        <w:t xml:space="preserve">Pete </w:t>
      </w:r>
      <w:proofErr w:type="spellStart"/>
      <w:r w:rsidR="00AB0889">
        <w:rPr>
          <w:rFonts w:ascii="Arial" w:hAnsi="Arial" w:cs="Arial"/>
          <w:bCs/>
        </w:rPr>
        <w:t>Mcneely</w:t>
      </w:r>
      <w:proofErr w:type="spellEnd"/>
      <w:r>
        <w:rPr>
          <w:rFonts w:ascii="Arial" w:hAnsi="Arial" w:cs="Arial"/>
          <w:bCs/>
        </w:rPr>
        <w:t xml:space="preserve"> </w:t>
      </w:r>
      <w:r w:rsidR="00D95D01" w:rsidRPr="008A5378">
        <w:rPr>
          <w:rFonts w:ascii="Arial" w:hAnsi="Arial" w:cs="Arial"/>
          <w:bCs/>
        </w:rPr>
        <w:t>Phone: (</w:t>
      </w:r>
      <w:r>
        <w:rPr>
          <w:rFonts w:ascii="Arial" w:hAnsi="Arial" w:cs="Arial"/>
          <w:bCs/>
        </w:rPr>
        <w:t>828</w:t>
      </w:r>
      <w:r w:rsidR="00D95D01" w:rsidRPr="008A5378">
        <w:rPr>
          <w:rFonts w:ascii="Arial" w:hAnsi="Arial" w:cs="Arial"/>
          <w:bCs/>
        </w:rPr>
        <w:t>) 321-</w:t>
      </w:r>
      <w:r>
        <w:rPr>
          <w:rFonts w:ascii="Arial" w:hAnsi="Arial" w:cs="Arial"/>
          <w:bCs/>
        </w:rPr>
        <w:t>3126</w:t>
      </w:r>
    </w:p>
    <w:p w14:paraId="7F4A4318" w14:textId="77777777" w:rsidR="00D74762" w:rsidRDefault="00C71194" w:rsidP="00DB1E93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 waterplant@andrewsnc.com</w:t>
      </w:r>
    </w:p>
    <w:p w14:paraId="5EFCF8E9" w14:textId="77777777" w:rsidR="00C71194" w:rsidRDefault="00C71194" w:rsidP="00DB1E93">
      <w:pPr>
        <w:jc w:val="both"/>
        <w:rPr>
          <w:rFonts w:ascii="Arial" w:hAnsi="Arial" w:cs="Arial"/>
          <w:bCs/>
        </w:rPr>
      </w:pPr>
    </w:p>
    <w:p w14:paraId="29E5F2F7" w14:textId="77777777" w:rsidR="00C71194" w:rsidRPr="008A5378" w:rsidRDefault="00C71194" w:rsidP="00DB1E93">
      <w:pPr>
        <w:jc w:val="both"/>
        <w:rPr>
          <w:rFonts w:ascii="Arial" w:hAnsi="Arial" w:cs="Arial"/>
          <w:bCs/>
        </w:rPr>
        <w:sectPr w:rsidR="00C71194" w:rsidRPr="008A5378" w:rsidSect="00D7476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5A6ABEB" w14:textId="77777777" w:rsidR="00D95D01" w:rsidRDefault="00114572" w:rsidP="00DB1E9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ndrews </w:t>
      </w:r>
      <w:r w:rsidR="00C71194">
        <w:rPr>
          <w:rFonts w:ascii="Arial" w:hAnsi="Arial" w:cs="Arial"/>
        </w:rPr>
        <w:t>Public Works Director</w:t>
      </w:r>
      <w:bookmarkStart w:id="0" w:name="_GoBack"/>
      <w:bookmarkEnd w:id="0"/>
    </w:p>
    <w:p w14:paraId="161E4D6F" w14:textId="573DC79D" w:rsidR="00C71194" w:rsidRDefault="00AB0889" w:rsidP="00DB1E9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ny Sharp </w:t>
      </w:r>
      <w:r w:rsidR="00C71194">
        <w:rPr>
          <w:rFonts w:ascii="Arial" w:hAnsi="Arial" w:cs="Arial"/>
        </w:rPr>
        <w:t>Phone: (828) 629-2506</w:t>
      </w:r>
    </w:p>
    <w:p w14:paraId="238D66EE" w14:textId="13E37FE8" w:rsidR="004E73F8" w:rsidRDefault="00AB0889" w:rsidP="00DB1E93">
      <w:pPr>
        <w:jc w:val="both"/>
        <w:rPr>
          <w:rFonts w:ascii="Arial" w:hAnsi="Arial" w:cs="Arial"/>
        </w:rPr>
      </w:pPr>
      <w:hyperlink r:id="rId10" w:history="1">
        <w:r w:rsidRPr="00E9649C">
          <w:rPr>
            <w:rStyle w:val="Hyperlink"/>
            <w:rFonts w:ascii="Arial" w:hAnsi="Arial" w:cs="Arial"/>
          </w:rPr>
          <w:t>t.sharp@andrewsnc.org</w:t>
        </w:r>
      </w:hyperlink>
      <w:r>
        <w:rPr>
          <w:rFonts w:ascii="Arial" w:hAnsi="Arial" w:cs="Arial"/>
        </w:rPr>
        <w:t xml:space="preserve"> </w:t>
      </w:r>
    </w:p>
    <w:p w14:paraId="02B27681" w14:textId="77777777" w:rsidR="00C71194" w:rsidRPr="008A5378" w:rsidRDefault="00C71194" w:rsidP="00DB1E93">
      <w:pPr>
        <w:jc w:val="both"/>
        <w:rPr>
          <w:rFonts w:ascii="Arial" w:hAnsi="Arial" w:cs="Arial"/>
        </w:rPr>
      </w:pPr>
    </w:p>
    <w:p w14:paraId="1378F5A1" w14:textId="77777777" w:rsidR="00D95D01" w:rsidRPr="008A5378" w:rsidRDefault="00D95D01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II. Notification</w:t>
      </w:r>
    </w:p>
    <w:p w14:paraId="2273CEE6" w14:textId="77777777" w:rsidR="00D95D01" w:rsidRPr="008A5378" w:rsidRDefault="00D95D01" w:rsidP="00DB1E93">
      <w:pPr>
        <w:jc w:val="both"/>
        <w:rPr>
          <w:rFonts w:ascii="Arial" w:hAnsi="Arial" w:cs="Arial"/>
        </w:rPr>
      </w:pPr>
    </w:p>
    <w:p w14:paraId="4FD51AE1" w14:textId="77777777" w:rsidR="00D95D01" w:rsidRPr="008A5378" w:rsidRDefault="00D95D01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The following notification methods will be used to inform water system employees and customers of a water shortage declaration:</w:t>
      </w:r>
      <w:r w:rsidR="00035D77" w:rsidRPr="008A5378">
        <w:rPr>
          <w:rFonts w:ascii="Arial" w:hAnsi="Arial" w:cs="Arial"/>
        </w:rPr>
        <w:t xml:space="preserve"> employee e-mail announcements, notices at municipal buildings, notices in water bills and on the Town of </w:t>
      </w:r>
      <w:r w:rsidR="00C71194">
        <w:rPr>
          <w:rFonts w:ascii="Arial" w:hAnsi="Arial" w:cs="Arial"/>
        </w:rPr>
        <w:t>Andrews</w:t>
      </w:r>
      <w:r w:rsidR="00035D77" w:rsidRPr="008A5378">
        <w:rPr>
          <w:rFonts w:ascii="Arial" w:hAnsi="Arial" w:cs="Arial"/>
        </w:rPr>
        <w:t xml:space="preserve"> website homepage. Required w</w:t>
      </w:r>
      <w:r w:rsidRPr="008A5378">
        <w:rPr>
          <w:rFonts w:ascii="Arial" w:hAnsi="Arial" w:cs="Arial"/>
        </w:rPr>
        <w:t xml:space="preserve">ater shortage response </w:t>
      </w:r>
      <w:r w:rsidR="00035D77" w:rsidRPr="008A5378">
        <w:rPr>
          <w:rFonts w:ascii="Arial" w:hAnsi="Arial" w:cs="Arial"/>
        </w:rPr>
        <w:t xml:space="preserve">measures will be communicated through </w:t>
      </w:r>
      <w:r w:rsidR="00C71194">
        <w:rPr>
          <w:rFonts w:ascii="Arial" w:hAnsi="Arial" w:cs="Arial"/>
          <w:i/>
        </w:rPr>
        <w:t>Then Andrews Journal</w:t>
      </w:r>
      <w:r w:rsidR="00035D77" w:rsidRPr="008A5378">
        <w:rPr>
          <w:rFonts w:ascii="Arial" w:hAnsi="Arial" w:cs="Arial"/>
        </w:rPr>
        <w:t xml:space="preserve">, PSA announcements on local radio and cable stations, and on the Town </w:t>
      </w:r>
      <w:r w:rsidR="00035D77" w:rsidRPr="008A5378">
        <w:rPr>
          <w:rFonts w:ascii="Arial" w:hAnsi="Arial" w:cs="Arial"/>
        </w:rPr>
        <w:lastRenderedPageBreak/>
        <w:t xml:space="preserve">of </w:t>
      </w:r>
      <w:r w:rsidR="00C71194">
        <w:rPr>
          <w:rFonts w:ascii="Arial" w:hAnsi="Arial" w:cs="Arial"/>
        </w:rPr>
        <w:t>Andrews</w:t>
      </w:r>
      <w:r w:rsidR="00035D77" w:rsidRPr="008A5378">
        <w:rPr>
          <w:rFonts w:ascii="Arial" w:hAnsi="Arial" w:cs="Arial"/>
        </w:rPr>
        <w:t xml:space="preserve"> website.</w:t>
      </w:r>
      <w:r w:rsidR="005664BB" w:rsidRPr="008A5378">
        <w:rPr>
          <w:rFonts w:ascii="Arial" w:hAnsi="Arial" w:cs="Arial"/>
        </w:rPr>
        <w:t xml:space="preserve"> Declaration of emergency water restrictions or water rationing will be communicated to all customers by telephone </w:t>
      </w:r>
      <w:r w:rsidR="00C71194">
        <w:rPr>
          <w:rFonts w:ascii="Arial" w:hAnsi="Arial" w:cs="Arial"/>
        </w:rPr>
        <w:t>or door hangers if necessary.</w:t>
      </w:r>
    </w:p>
    <w:p w14:paraId="3D7514F6" w14:textId="77777777" w:rsidR="004E73F8" w:rsidRDefault="004E73F8" w:rsidP="00DB1E93">
      <w:pPr>
        <w:jc w:val="both"/>
        <w:rPr>
          <w:rFonts w:ascii="Arial" w:hAnsi="Arial" w:cs="Arial"/>
        </w:rPr>
      </w:pPr>
    </w:p>
    <w:p w14:paraId="4FB1F86F" w14:textId="77777777" w:rsidR="004E73F8" w:rsidRPr="008A5378" w:rsidRDefault="004E73F8" w:rsidP="00DB1E93">
      <w:pPr>
        <w:jc w:val="both"/>
        <w:rPr>
          <w:rFonts w:ascii="Arial" w:hAnsi="Arial" w:cs="Arial"/>
        </w:rPr>
      </w:pPr>
    </w:p>
    <w:p w14:paraId="799496B5" w14:textId="77777777" w:rsidR="00D95D01" w:rsidRPr="008A5378" w:rsidRDefault="00D95D01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 xml:space="preserve">III. </w:t>
      </w:r>
      <w:r w:rsidR="00D74762" w:rsidRPr="008A5378">
        <w:rPr>
          <w:rFonts w:ascii="Arial" w:hAnsi="Arial" w:cs="Arial"/>
        </w:rPr>
        <w:t>Levels of Response</w:t>
      </w:r>
    </w:p>
    <w:p w14:paraId="54669C88" w14:textId="77777777" w:rsidR="00D74762" w:rsidRPr="008A5378" w:rsidRDefault="00D74762" w:rsidP="00DB1E93">
      <w:pPr>
        <w:jc w:val="both"/>
        <w:rPr>
          <w:rFonts w:ascii="Arial" w:hAnsi="Arial" w:cs="Arial"/>
        </w:rPr>
      </w:pPr>
    </w:p>
    <w:p w14:paraId="7F8FF421" w14:textId="77777777" w:rsidR="008F4453" w:rsidRPr="008A5378" w:rsidRDefault="000329E4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Five</w:t>
      </w:r>
      <w:r w:rsidR="00115568" w:rsidRPr="008A5378">
        <w:rPr>
          <w:rFonts w:ascii="Arial" w:hAnsi="Arial" w:cs="Arial"/>
        </w:rPr>
        <w:t xml:space="preserve"> levels of water shortage response are outli</w:t>
      </w:r>
      <w:r w:rsidRPr="008A5378">
        <w:rPr>
          <w:rFonts w:ascii="Arial" w:hAnsi="Arial" w:cs="Arial"/>
        </w:rPr>
        <w:t>ned in the table below. The five</w:t>
      </w:r>
      <w:r w:rsidR="00115568" w:rsidRPr="008A5378">
        <w:rPr>
          <w:rFonts w:ascii="Arial" w:hAnsi="Arial" w:cs="Arial"/>
        </w:rPr>
        <w:t xml:space="preserve"> levels of water shortage response are: voluntary</w:t>
      </w:r>
      <w:r w:rsidR="005664BB" w:rsidRPr="008A5378">
        <w:rPr>
          <w:rFonts w:ascii="Arial" w:hAnsi="Arial" w:cs="Arial"/>
        </w:rPr>
        <w:t xml:space="preserve"> reductions</w:t>
      </w:r>
      <w:r w:rsidR="00115568" w:rsidRPr="008A5378">
        <w:rPr>
          <w:rFonts w:ascii="Arial" w:hAnsi="Arial" w:cs="Arial"/>
        </w:rPr>
        <w:t>, mandatory</w:t>
      </w:r>
      <w:r w:rsidR="005664BB" w:rsidRPr="008A5378">
        <w:rPr>
          <w:rFonts w:ascii="Arial" w:hAnsi="Arial" w:cs="Arial"/>
        </w:rPr>
        <w:t xml:space="preserve"> reductions</w:t>
      </w:r>
      <w:r w:rsidRPr="008A5378">
        <w:rPr>
          <w:rFonts w:ascii="Arial" w:hAnsi="Arial" w:cs="Arial"/>
        </w:rPr>
        <w:t xml:space="preserve"> I and II</w:t>
      </w:r>
      <w:r w:rsidR="005664BB" w:rsidRPr="008A5378">
        <w:rPr>
          <w:rFonts w:ascii="Arial" w:hAnsi="Arial" w:cs="Arial"/>
        </w:rPr>
        <w:t xml:space="preserve">, </w:t>
      </w:r>
      <w:r w:rsidR="00115568" w:rsidRPr="008A5378">
        <w:rPr>
          <w:rFonts w:ascii="Arial" w:hAnsi="Arial" w:cs="Arial"/>
        </w:rPr>
        <w:t xml:space="preserve">emergency reductions and </w:t>
      </w:r>
      <w:r w:rsidR="00DF39E1" w:rsidRPr="008A5378">
        <w:rPr>
          <w:rFonts w:ascii="Arial" w:hAnsi="Arial" w:cs="Arial"/>
        </w:rPr>
        <w:t xml:space="preserve">water </w:t>
      </w:r>
      <w:r w:rsidR="00115568" w:rsidRPr="008A5378">
        <w:rPr>
          <w:rFonts w:ascii="Arial" w:hAnsi="Arial" w:cs="Arial"/>
        </w:rPr>
        <w:t>rationing.</w:t>
      </w:r>
      <w:r w:rsidR="0098015F" w:rsidRPr="008A5378">
        <w:rPr>
          <w:rFonts w:ascii="Arial" w:hAnsi="Arial" w:cs="Arial"/>
        </w:rPr>
        <w:t xml:space="preserve"> A </w:t>
      </w:r>
      <w:r w:rsidR="008F4453" w:rsidRPr="008A5378">
        <w:rPr>
          <w:rFonts w:ascii="Arial" w:hAnsi="Arial" w:cs="Arial"/>
        </w:rPr>
        <w:t xml:space="preserve">detailed </w:t>
      </w:r>
      <w:r w:rsidR="0098015F" w:rsidRPr="008A5378">
        <w:rPr>
          <w:rFonts w:ascii="Arial" w:hAnsi="Arial" w:cs="Arial"/>
        </w:rPr>
        <w:t xml:space="preserve">description of </w:t>
      </w:r>
      <w:r w:rsidR="008F4453" w:rsidRPr="008A5378">
        <w:rPr>
          <w:rFonts w:ascii="Arial" w:hAnsi="Arial" w:cs="Arial"/>
        </w:rPr>
        <w:t>each response</w:t>
      </w:r>
      <w:r w:rsidR="00882087" w:rsidRPr="008A5378">
        <w:rPr>
          <w:rFonts w:ascii="Arial" w:hAnsi="Arial" w:cs="Arial"/>
        </w:rPr>
        <w:t xml:space="preserve"> level and corresponding water reduction</w:t>
      </w:r>
      <w:r w:rsidR="008F4453" w:rsidRPr="008A5378">
        <w:rPr>
          <w:rFonts w:ascii="Arial" w:hAnsi="Arial" w:cs="Arial"/>
        </w:rPr>
        <w:t xml:space="preserve"> measure</w:t>
      </w:r>
      <w:r w:rsidR="00882087" w:rsidRPr="008A5378">
        <w:rPr>
          <w:rFonts w:ascii="Arial" w:hAnsi="Arial" w:cs="Arial"/>
        </w:rPr>
        <w:t>s</w:t>
      </w:r>
      <w:r w:rsidR="008F4453" w:rsidRPr="008A5378">
        <w:rPr>
          <w:rFonts w:ascii="Arial" w:hAnsi="Arial" w:cs="Arial"/>
        </w:rPr>
        <w:t xml:space="preserve"> </w:t>
      </w:r>
      <w:r w:rsidR="00882087" w:rsidRPr="008A5378">
        <w:rPr>
          <w:rFonts w:ascii="Arial" w:hAnsi="Arial" w:cs="Arial"/>
        </w:rPr>
        <w:t>follow</w:t>
      </w:r>
      <w:r w:rsidR="008F4453" w:rsidRPr="008A5378">
        <w:rPr>
          <w:rFonts w:ascii="Arial" w:hAnsi="Arial" w:cs="Arial"/>
        </w:rPr>
        <w:t xml:space="preserve"> below.</w:t>
      </w:r>
    </w:p>
    <w:p w14:paraId="50959750" w14:textId="77777777" w:rsidR="00115568" w:rsidRDefault="00115568" w:rsidP="00115568">
      <w:pPr>
        <w:rPr>
          <w:rFonts w:ascii="Arial" w:hAnsi="Arial" w:cs="Arial"/>
        </w:rPr>
      </w:pPr>
    </w:p>
    <w:p w14:paraId="15DAC5AF" w14:textId="77777777" w:rsidR="004E73F8" w:rsidRPr="008A5378" w:rsidRDefault="004E73F8" w:rsidP="00115568">
      <w:pPr>
        <w:rPr>
          <w:rFonts w:ascii="Arial" w:hAnsi="Arial" w:cs="Arial"/>
        </w:rPr>
      </w:pPr>
    </w:p>
    <w:p w14:paraId="04DE9A74" w14:textId="77777777" w:rsidR="004E73F8" w:rsidRDefault="004E73F8"/>
    <w:p w14:paraId="6AD7F961" w14:textId="77777777" w:rsidR="004E73F8" w:rsidRDefault="004E73F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0"/>
        <w:gridCol w:w="1669"/>
        <w:gridCol w:w="6621"/>
      </w:tblGrid>
      <w:tr w:rsidR="00115568" w:rsidRPr="00083292" w14:paraId="6D262073" w14:textId="77777777" w:rsidTr="00083292">
        <w:tc>
          <w:tcPr>
            <w:tcW w:w="1068" w:type="dxa"/>
            <w:shd w:val="clear" w:color="auto" w:fill="auto"/>
          </w:tcPr>
          <w:p w14:paraId="7A86E2A4" w14:textId="77777777" w:rsidR="00115568" w:rsidRPr="00083292" w:rsidRDefault="00115568" w:rsidP="00083292">
            <w:pPr>
              <w:jc w:val="center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Stage</w:t>
            </w:r>
          </w:p>
        </w:tc>
        <w:tc>
          <w:tcPr>
            <w:tcW w:w="1680" w:type="dxa"/>
            <w:shd w:val="clear" w:color="auto" w:fill="auto"/>
          </w:tcPr>
          <w:p w14:paraId="23B196B4" w14:textId="77777777" w:rsidR="00115568" w:rsidRPr="00083292" w:rsidRDefault="00115568" w:rsidP="00083292">
            <w:pPr>
              <w:jc w:val="center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Response</w:t>
            </w:r>
          </w:p>
        </w:tc>
        <w:tc>
          <w:tcPr>
            <w:tcW w:w="6828" w:type="dxa"/>
            <w:shd w:val="clear" w:color="auto" w:fill="auto"/>
          </w:tcPr>
          <w:p w14:paraId="6EEF4B3C" w14:textId="77777777" w:rsidR="00115568" w:rsidRPr="00083292" w:rsidRDefault="00115568" w:rsidP="002B2A93">
            <w:pPr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Description</w:t>
            </w:r>
          </w:p>
        </w:tc>
      </w:tr>
      <w:tr w:rsidR="00115568" w:rsidRPr="00083292" w14:paraId="56959E68" w14:textId="77777777" w:rsidTr="00083292">
        <w:tc>
          <w:tcPr>
            <w:tcW w:w="1068" w:type="dxa"/>
            <w:shd w:val="clear" w:color="auto" w:fill="auto"/>
          </w:tcPr>
          <w:p w14:paraId="6AB7CC18" w14:textId="77777777" w:rsidR="00115568" w:rsidRPr="00083292" w:rsidRDefault="00115568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1</w:t>
            </w:r>
          </w:p>
        </w:tc>
        <w:tc>
          <w:tcPr>
            <w:tcW w:w="1680" w:type="dxa"/>
            <w:shd w:val="clear" w:color="auto" w:fill="auto"/>
          </w:tcPr>
          <w:p w14:paraId="281D9959" w14:textId="77777777" w:rsidR="00115568" w:rsidRPr="00083292" w:rsidRDefault="00115568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Voluntary Reductions</w:t>
            </w:r>
          </w:p>
        </w:tc>
        <w:tc>
          <w:tcPr>
            <w:tcW w:w="6828" w:type="dxa"/>
            <w:shd w:val="clear" w:color="auto" w:fill="auto"/>
          </w:tcPr>
          <w:p w14:paraId="1290C300" w14:textId="77777777" w:rsidR="00115568" w:rsidRPr="00083292" w:rsidRDefault="00DF39E1" w:rsidP="00115568">
            <w:pPr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Water users are encouraged to reduce their water use and improve water use efficiency; however, no penalties apply for noncompliance. Water supply conditions indicate a potential for shortage.</w:t>
            </w:r>
          </w:p>
        </w:tc>
      </w:tr>
      <w:tr w:rsidR="00115568" w:rsidRPr="00083292" w14:paraId="5A813A74" w14:textId="77777777" w:rsidTr="00083292">
        <w:tc>
          <w:tcPr>
            <w:tcW w:w="1068" w:type="dxa"/>
            <w:shd w:val="clear" w:color="auto" w:fill="auto"/>
          </w:tcPr>
          <w:p w14:paraId="44EAD997" w14:textId="77777777" w:rsidR="00115568" w:rsidRPr="00083292" w:rsidRDefault="00115568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2</w:t>
            </w:r>
          </w:p>
        </w:tc>
        <w:tc>
          <w:tcPr>
            <w:tcW w:w="1680" w:type="dxa"/>
            <w:shd w:val="clear" w:color="auto" w:fill="auto"/>
          </w:tcPr>
          <w:p w14:paraId="00AA5F95" w14:textId="77777777" w:rsidR="00115568" w:rsidRPr="00083292" w:rsidRDefault="00115568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Mandatory Reductions</w:t>
            </w:r>
            <w:r w:rsidR="00882087" w:rsidRPr="00083292">
              <w:rPr>
                <w:rFonts w:ascii="Arial" w:hAnsi="Arial" w:cs="Arial"/>
              </w:rPr>
              <w:t xml:space="preserve"> I</w:t>
            </w:r>
          </w:p>
        </w:tc>
        <w:tc>
          <w:tcPr>
            <w:tcW w:w="6828" w:type="dxa"/>
            <w:shd w:val="clear" w:color="auto" w:fill="auto"/>
          </w:tcPr>
          <w:p w14:paraId="232195EC" w14:textId="77777777" w:rsidR="00115568" w:rsidRPr="00083292" w:rsidRDefault="00DF39E1" w:rsidP="00115568">
            <w:pPr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Water users must abide required water use reduction and efficiency measures; penalties apply for noncompliance. Water supply conditions are significantly lower than the seasonal norm and water shortage conditions are expected to persist.</w:t>
            </w:r>
          </w:p>
        </w:tc>
      </w:tr>
      <w:tr w:rsidR="00882087" w:rsidRPr="00083292" w14:paraId="4CFD738D" w14:textId="77777777" w:rsidTr="00083292">
        <w:tc>
          <w:tcPr>
            <w:tcW w:w="1068" w:type="dxa"/>
            <w:shd w:val="clear" w:color="auto" w:fill="auto"/>
          </w:tcPr>
          <w:p w14:paraId="2AAC5091" w14:textId="77777777" w:rsidR="00882087" w:rsidRPr="00083292" w:rsidRDefault="00882087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3</w:t>
            </w:r>
          </w:p>
        </w:tc>
        <w:tc>
          <w:tcPr>
            <w:tcW w:w="1680" w:type="dxa"/>
            <w:shd w:val="clear" w:color="auto" w:fill="auto"/>
          </w:tcPr>
          <w:p w14:paraId="2F9B935C" w14:textId="77777777" w:rsidR="00882087" w:rsidRPr="00083292" w:rsidRDefault="00882087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Mandatory Reductions II</w:t>
            </w:r>
          </w:p>
        </w:tc>
        <w:tc>
          <w:tcPr>
            <w:tcW w:w="6828" w:type="dxa"/>
            <w:shd w:val="clear" w:color="auto" w:fill="auto"/>
          </w:tcPr>
          <w:p w14:paraId="7E70EB3D" w14:textId="77777777" w:rsidR="00882087" w:rsidRPr="00083292" w:rsidRDefault="00882087" w:rsidP="00115568">
            <w:pPr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Same as in Stage 2</w:t>
            </w:r>
          </w:p>
        </w:tc>
      </w:tr>
      <w:tr w:rsidR="00115568" w:rsidRPr="00083292" w14:paraId="56B575C4" w14:textId="77777777" w:rsidTr="00083292">
        <w:tc>
          <w:tcPr>
            <w:tcW w:w="1068" w:type="dxa"/>
            <w:shd w:val="clear" w:color="auto" w:fill="auto"/>
          </w:tcPr>
          <w:p w14:paraId="3246D3BF" w14:textId="77777777" w:rsidR="00115568" w:rsidRPr="00083292" w:rsidRDefault="00882087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4</w:t>
            </w:r>
          </w:p>
        </w:tc>
        <w:tc>
          <w:tcPr>
            <w:tcW w:w="1680" w:type="dxa"/>
            <w:shd w:val="clear" w:color="auto" w:fill="auto"/>
          </w:tcPr>
          <w:p w14:paraId="623612F6" w14:textId="77777777" w:rsidR="00115568" w:rsidRPr="00083292" w:rsidRDefault="00115568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Emergency Reductions</w:t>
            </w:r>
          </w:p>
        </w:tc>
        <w:tc>
          <w:tcPr>
            <w:tcW w:w="6828" w:type="dxa"/>
            <w:shd w:val="clear" w:color="auto" w:fill="auto"/>
          </w:tcPr>
          <w:p w14:paraId="4F8259A2" w14:textId="77777777" w:rsidR="00115568" w:rsidRPr="00083292" w:rsidRDefault="00DF39E1" w:rsidP="00115568">
            <w:pPr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Water supply conditions are substantially diminished and pose an imminent threat to human health or environmental integrity.</w:t>
            </w:r>
          </w:p>
        </w:tc>
      </w:tr>
      <w:tr w:rsidR="00115568" w:rsidRPr="00083292" w14:paraId="1A147293" w14:textId="77777777" w:rsidTr="00083292">
        <w:tc>
          <w:tcPr>
            <w:tcW w:w="1068" w:type="dxa"/>
            <w:shd w:val="clear" w:color="auto" w:fill="auto"/>
          </w:tcPr>
          <w:p w14:paraId="0A73B8D9" w14:textId="77777777" w:rsidR="00115568" w:rsidRPr="00083292" w:rsidRDefault="00882087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5</w:t>
            </w:r>
          </w:p>
        </w:tc>
        <w:tc>
          <w:tcPr>
            <w:tcW w:w="1680" w:type="dxa"/>
            <w:shd w:val="clear" w:color="auto" w:fill="auto"/>
          </w:tcPr>
          <w:p w14:paraId="14870BBD" w14:textId="77777777" w:rsidR="00115568" w:rsidRPr="00083292" w:rsidRDefault="00DF39E1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 xml:space="preserve">Water </w:t>
            </w:r>
            <w:r w:rsidR="00115568" w:rsidRPr="00083292">
              <w:rPr>
                <w:rFonts w:ascii="Arial" w:hAnsi="Arial" w:cs="Arial"/>
              </w:rPr>
              <w:t>Rationing</w:t>
            </w:r>
          </w:p>
        </w:tc>
        <w:tc>
          <w:tcPr>
            <w:tcW w:w="6828" w:type="dxa"/>
            <w:shd w:val="clear" w:color="auto" w:fill="auto"/>
          </w:tcPr>
          <w:p w14:paraId="1BDA2043" w14:textId="77777777" w:rsidR="00115568" w:rsidRPr="00083292" w:rsidRDefault="00DF39E1" w:rsidP="00115568">
            <w:pPr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Water supply conditions are substantially diminished and remaining supplies must be allocated to preserve human health and environmental integrity.</w:t>
            </w:r>
          </w:p>
        </w:tc>
      </w:tr>
    </w:tbl>
    <w:p w14:paraId="1D7C28C7" w14:textId="77777777" w:rsidR="00882087" w:rsidRPr="008A5378" w:rsidRDefault="00882087" w:rsidP="00D95D01">
      <w:pPr>
        <w:rPr>
          <w:rFonts w:ascii="Arial" w:hAnsi="Arial" w:cs="Arial"/>
        </w:rPr>
      </w:pPr>
    </w:p>
    <w:p w14:paraId="3F3516B0" w14:textId="77777777" w:rsidR="00115568" w:rsidRPr="008A5378" w:rsidRDefault="008F4453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 xml:space="preserve">In Stage 1, Voluntary Reductions, all water users will be asked to reduce </w:t>
      </w:r>
      <w:r w:rsidR="00882087" w:rsidRPr="008A5378">
        <w:rPr>
          <w:rFonts w:ascii="Arial" w:hAnsi="Arial" w:cs="Arial"/>
        </w:rPr>
        <w:t>their normal</w:t>
      </w:r>
      <w:r w:rsidRPr="008A5378">
        <w:rPr>
          <w:rFonts w:ascii="Arial" w:hAnsi="Arial" w:cs="Arial"/>
        </w:rPr>
        <w:t xml:space="preserve"> water use by 5%. Cust</w:t>
      </w:r>
      <w:r w:rsidR="00882087" w:rsidRPr="008A5378">
        <w:rPr>
          <w:rFonts w:ascii="Arial" w:hAnsi="Arial" w:cs="Arial"/>
        </w:rPr>
        <w:t>om</w:t>
      </w:r>
      <w:r w:rsidRPr="008A5378">
        <w:rPr>
          <w:rFonts w:ascii="Arial" w:hAnsi="Arial" w:cs="Arial"/>
        </w:rPr>
        <w:t>e</w:t>
      </w:r>
      <w:r w:rsidR="00882087" w:rsidRPr="008A5378">
        <w:rPr>
          <w:rFonts w:ascii="Arial" w:hAnsi="Arial" w:cs="Arial"/>
        </w:rPr>
        <w:t>r education and outreach programs</w:t>
      </w:r>
      <w:r w:rsidRPr="008A5378">
        <w:rPr>
          <w:rFonts w:ascii="Arial" w:hAnsi="Arial" w:cs="Arial"/>
        </w:rPr>
        <w:t xml:space="preserve"> will encourage water conservation and efficiency measures including: irrigating</w:t>
      </w:r>
      <w:r w:rsidR="00882087" w:rsidRPr="008A5378">
        <w:rPr>
          <w:rFonts w:ascii="Arial" w:hAnsi="Arial" w:cs="Arial"/>
        </w:rPr>
        <w:t xml:space="preserve"> landscapes a maximum of</w:t>
      </w:r>
      <w:r w:rsidRPr="008A5378">
        <w:rPr>
          <w:rFonts w:ascii="Arial" w:hAnsi="Arial" w:cs="Arial"/>
        </w:rPr>
        <w:t xml:space="preserve"> one inch per week</w:t>
      </w:r>
      <w:r w:rsidR="00882087" w:rsidRPr="008A5378">
        <w:rPr>
          <w:rFonts w:ascii="Arial" w:hAnsi="Arial" w:cs="Arial"/>
        </w:rPr>
        <w:t>;</w:t>
      </w:r>
      <w:r w:rsidRPr="008A5378">
        <w:rPr>
          <w:rFonts w:ascii="Arial" w:hAnsi="Arial" w:cs="Arial"/>
        </w:rPr>
        <w:t xml:space="preserve"> preventing </w:t>
      </w:r>
      <w:r w:rsidR="00882087" w:rsidRPr="008A5378">
        <w:rPr>
          <w:rFonts w:ascii="Arial" w:hAnsi="Arial" w:cs="Arial"/>
        </w:rPr>
        <w:t xml:space="preserve">water waste, </w:t>
      </w:r>
      <w:r w:rsidRPr="008A5378">
        <w:rPr>
          <w:rFonts w:ascii="Arial" w:hAnsi="Arial" w:cs="Arial"/>
        </w:rPr>
        <w:t>runoff and watering impervious surfaces</w:t>
      </w:r>
      <w:r w:rsidR="00882087" w:rsidRPr="008A5378">
        <w:rPr>
          <w:rFonts w:ascii="Arial" w:hAnsi="Arial" w:cs="Arial"/>
        </w:rPr>
        <w:t xml:space="preserve">; </w:t>
      </w:r>
      <w:r w:rsidRPr="008A5378">
        <w:rPr>
          <w:rFonts w:ascii="Arial" w:hAnsi="Arial" w:cs="Arial"/>
        </w:rPr>
        <w:t>watering plants deeply to encourage root growth</w:t>
      </w:r>
      <w:r w:rsidR="00882087" w:rsidRPr="008A5378">
        <w:rPr>
          <w:rFonts w:ascii="Arial" w:hAnsi="Arial" w:cs="Arial"/>
        </w:rPr>
        <w:t xml:space="preserve">; </w:t>
      </w:r>
      <w:r w:rsidRPr="008A5378">
        <w:rPr>
          <w:rFonts w:ascii="Arial" w:hAnsi="Arial" w:cs="Arial"/>
        </w:rPr>
        <w:t>washing only full loads in clothes and dishwashers</w:t>
      </w:r>
      <w:r w:rsidR="00882087" w:rsidRPr="008A5378">
        <w:rPr>
          <w:rFonts w:ascii="Arial" w:hAnsi="Arial" w:cs="Arial"/>
        </w:rPr>
        <w:t xml:space="preserve">; </w:t>
      </w:r>
      <w:r w:rsidRPr="008A5378">
        <w:rPr>
          <w:rFonts w:ascii="Arial" w:hAnsi="Arial" w:cs="Arial"/>
        </w:rPr>
        <w:t>using spring-loaded nozzles on garden hoses</w:t>
      </w:r>
      <w:r w:rsidR="00882087" w:rsidRPr="008A5378">
        <w:rPr>
          <w:rFonts w:ascii="Arial" w:hAnsi="Arial" w:cs="Arial"/>
        </w:rPr>
        <w:t>;</w:t>
      </w:r>
      <w:r w:rsidRPr="008A5378">
        <w:rPr>
          <w:rFonts w:ascii="Arial" w:hAnsi="Arial" w:cs="Arial"/>
        </w:rPr>
        <w:t xml:space="preserve"> and identifying and repairing all water leaks.</w:t>
      </w:r>
    </w:p>
    <w:p w14:paraId="72B420D8" w14:textId="77777777" w:rsidR="008F4453" w:rsidRPr="008A5378" w:rsidRDefault="008F4453" w:rsidP="00DB1E93">
      <w:pPr>
        <w:jc w:val="both"/>
        <w:rPr>
          <w:rFonts w:ascii="Arial" w:hAnsi="Arial" w:cs="Arial"/>
        </w:rPr>
      </w:pPr>
    </w:p>
    <w:p w14:paraId="035D068B" w14:textId="77777777" w:rsidR="008F4453" w:rsidRPr="008A5378" w:rsidRDefault="008F4453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lastRenderedPageBreak/>
        <w:t>In Stage 2, Mandatory Reductions</w:t>
      </w:r>
      <w:r w:rsidR="00EF0C09" w:rsidRPr="008A5378">
        <w:rPr>
          <w:rFonts w:ascii="Arial" w:hAnsi="Arial" w:cs="Arial"/>
        </w:rPr>
        <w:t xml:space="preserve"> I</w:t>
      </w:r>
      <w:r w:rsidRPr="008A5378">
        <w:rPr>
          <w:rFonts w:ascii="Arial" w:hAnsi="Arial" w:cs="Arial"/>
        </w:rPr>
        <w:t xml:space="preserve">, all </w:t>
      </w:r>
      <w:r w:rsidR="00882087" w:rsidRPr="008A5378">
        <w:rPr>
          <w:rFonts w:ascii="Arial" w:hAnsi="Arial" w:cs="Arial"/>
        </w:rPr>
        <w:t xml:space="preserve">customers are expected to </w:t>
      </w:r>
      <w:r w:rsidRPr="008A5378">
        <w:rPr>
          <w:rFonts w:ascii="Arial" w:hAnsi="Arial" w:cs="Arial"/>
        </w:rPr>
        <w:t xml:space="preserve">reduce their water use by 10% </w:t>
      </w:r>
      <w:r w:rsidR="00882087" w:rsidRPr="008A5378">
        <w:rPr>
          <w:rFonts w:ascii="Arial" w:hAnsi="Arial" w:cs="Arial"/>
        </w:rPr>
        <w:t>in comparison</w:t>
      </w:r>
      <w:r w:rsidRPr="008A5378">
        <w:rPr>
          <w:rFonts w:ascii="Arial" w:hAnsi="Arial" w:cs="Arial"/>
        </w:rPr>
        <w:t xml:space="preserve"> to the</w:t>
      </w:r>
      <w:r w:rsidR="007C0235" w:rsidRPr="008A5378">
        <w:rPr>
          <w:rFonts w:ascii="Arial" w:hAnsi="Arial" w:cs="Arial"/>
        </w:rPr>
        <w:t>ir</w:t>
      </w:r>
      <w:r w:rsidRPr="008A5378">
        <w:rPr>
          <w:rFonts w:ascii="Arial" w:hAnsi="Arial" w:cs="Arial"/>
        </w:rPr>
        <w:t xml:space="preserve"> previous month</w:t>
      </w:r>
      <w:r w:rsidR="007C0235" w:rsidRPr="008A5378">
        <w:rPr>
          <w:rFonts w:ascii="Arial" w:hAnsi="Arial" w:cs="Arial"/>
        </w:rPr>
        <w:t>’</w:t>
      </w:r>
      <w:r w:rsidR="00EF0C09" w:rsidRPr="008A5378">
        <w:rPr>
          <w:rFonts w:ascii="Arial" w:hAnsi="Arial" w:cs="Arial"/>
        </w:rPr>
        <w:t>s water bill</w:t>
      </w:r>
      <w:r w:rsidR="007C0235" w:rsidRPr="008A5378">
        <w:rPr>
          <w:rFonts w:ascii="Arial" w:hAnsi="Arial" w:cs="Arial"/>
        </w:rPr>
        <w:t xml:space="preserve">. </w:t>
      </w:r>
      <w:r w:rsidR="00882087" w:rsidRPr="008A5378">
        <w:rPr>
          <w:rFonts w:ascii="Arial" w:hAnsi="Arial" w:cs="Arial"/>
        </w:rPr>
        <w:t xml:space="preserve">In addition to continuing to encourage all voluntary reduction actions, </w:t>
      </w:r>
      <w:r w:rsidR="007C0235" w:rsidRPr="008A5378">
        <w:rPr>
          <w:rFonts w:ascii="Arial" w:hAnsi="Arial" w:cs="Arial"/>
        </w:rPr>
        <w:t xml:space="preserve">the following restrictions apply: </w:t>
      </w:r>
      <w:r w:rsidR="003E3E16" w:rsidRPr="008A5378">
        <w:rPr>
          <w:rFonts w:ascii="Arial" w:hAnsi="Arial" w:cs="Arial"/>
        </w:rPr>
        <w:t>i</w:t>
      </w:r>
      <w:r w:rsidRPr="008A5378">
        <w:rPr>
          <w:rFonts w:ascii="Arial" w:hAnsi="Arial" w:cs="Arial"/>
        </w:rPr>
        <w:t>rrigation</w:t>
      </w:r>
      <w:r w:rsidR="007C0235" w:rsidRPr="008A5378">
        <w:rPr>
          <w:rFonts w:ascii="Arial" w:hAnsi="Arial" w:cs="Arial"/>
        </w:rPr>
        <w:t xml:space="preserve"> is</w:t>
      </w:r>
      <w:r w:rsidRPr="008A5378">
        <w:rPr>
          <w:rFonts w:ascii="Arial" w:hAnsi="Arial" w:cs="Arial"/>
        </w:rPr>
        <w:t xml:space="preserve"> limited to a half inch per week between 8PM and 8AM</w:t>
      </w:r>
      <w:r w:rsidR="007C0235" w:rsidRPr="008A5378">
        <w:rPr>
          <w:rFonts w:ascii="Arial" w:hAnsi="Arial" w:cs="Arial"/>
        </w:rPr>
        <w:t>; outdoor</w:t>
      </w:r>
      <w:r w:rsidRPr="008A5378">
        <w:rPr>
          <w:rFonts w:ascii="Arial" w:hAnsi="Arial" w:cs="Arial"/>
        </w:rPr>
        <w:t xml:space="preserve"> use of drinking water for washing impervious surfaces</w:t>
      </w:r>
      <w:r w:rsidR="007C0235" w:rsidRPr="008A5378">
        <w:rPr>
          <w:rFonts w:ascii="Arial" w:hAnsi="Arial" w:cs="Arial"/>
        </w:rPr>
        <w:t xml:space="preserve"> is prohibited</w:t>
      </w:r>
      <w:r w:rsidR="003E3E16" w:rsidRPr="008A5378">
        <w:rPr>
          <w:rFonts w:ascii="Arial" w:hAnsi="Arial" w:cs="Arial"/>
        </w:rPr>
        <w:t>;</w:t>
      </w:r>
      <w:r w:rsidR="007C0235" w:rsidRPr="008A5378">
        <w:rPr>
          <w:rFonts w:ascii="Arial" w:hAnsi="Arial" w:cs="Arial"/>
        </w:rPr>
        <w:t xml:space="preserve"> and all testing and training </w:t>
      </w:r>
      <w:r w:rsidR="003E3E16" w:rsidRPr="008A5378">
        <w:rPr>
          <w:rFonts w:ascii="Arial" w:hAnsi="Arial" w:cs="Arial"/>
        </w:rPr>
        <w:t xml:space="preserve">purposes </w:t>
      </w:r>
      <w:r w:rsidR="007C0235" w:rsidRPr="008A5378">
        <w:rPr>
          <w:rFonts w:ascii="Arial" w:hAnsi="Arial" w:cs="Arial"/>
        </w:rPr>
        <w:t xml:space="preserve">requiring </w:t>
      </w:r>
      <w:r w:rsidRPr="008A5378">
        <w:rPr>
          <w:rFonts w:ascii="Arial" w:hAnsi="Arial" w:cs="Arial"/>
        </w:rPr>
        <w:t>drinking water</w:t>
      </w:r>
      <w:r w:rsidR="007C0235" w:rsidRPr="008A5378">
        <w:rPr>
          <w:rFonts w:ascii="Arial" w:hAnsi="Arial" w:cs="Arial"/>
        </w:rPr>
        <w:t xml:space="preserve"> </w:t>
      </w:r>
      <w:r w:rsidR="003E3E16" w:rsidRPr="008A5378">
        <w:rPr>
          <w:rFonts w:ascii="Arial" w:hAnsi="Arial" w:cs="Arial"/>
        </w:rPr>
        <w:t xml:space="preserve">(e.g. fire protection) </w:t>
      </w:r>
      <w:r w:rsidR="007C0235" w:rsidRPr="008A5378">
        <w:rPr>
          <w:rFonts w:ascii="Arial" w:hAnsi="Arial" w:cs="Arial"/>
        </w:rPr>
        <w:t>will be limited.</w:t>
      </w:r>
    </w:p>
    <w:p w14:paraId="22D0B094" w14:textId="77777777" w:rsidR="007C0235" w:rsidRPr="008A5378" w:rsidRDefault="007C0235" w:rsidP="00DB1E93">
      <w:pPr>
        <w:jc w:val="both"/>
        <w:rPr>
          <w:rFonts w:ascii="Arial" w:hAnsi="Arial" w:cs="Arial"/>
        </w:rPr>
      </w:pPr>
    </w:p>
    <w:p w14:paraId="3B12EC71" w14:textId="77777777" w:rsidR="00EF0C09" w:rsidRPr="008A5378" w:rsidRDefault="00EF0C09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 xml:space="preserve">In Stage 3, Mandatory Reductions II, customers must continue actions from all previous stages and further reduce </w:t>
      </w:r>
      <w:r w:rsidR="003E3E16" w:rsidRPr="008A5378">
        <w:rPr>
          <w:rFonts w:ascii="Arial" w:hAnsi="Arial" w:cs="Arial"/>
        </w:rPr>
        <w:t xml:space="preserve">water </w:t>
      </w:r>
      <w:r w:rsidRPr="008A5378">
        <w:rPr>
          <w:rFonts w:ascii="Arial" w:hAnsi="Arial" w:cs="Arial"/>
        </w:rPr>
        <w:t xml:space="preserve">use </w:t>
      </w:r>
      <w:r w:rsidR="003E3E16" w:rsidRPr="008A5378">
        <w:rPr>
          <w:rFonts w:ascii="Arial" w:hAnsi="Arial" w:cs="Arial"/>
        </w:rPr>
        <w:t>by</w:t>
      </w:r>
      <w:r w:rsidRPr="008A5378">
        <w:rPr>
          <w:rFonts w:ascii="Arial" w:hAnsi="Arial" w:cs="Arial"/>
        </w:rPr>
        <w:t xml:space="preserve"> 20% compared to their previous month’s water bill. All non-essential uses of drinking water</w:t>
      </w:r>
      <w:r w:rsidR="003E3E16" w:rsidRPr="008A5378">
        <w:rPr>
          <w:rFonts w:ascii="Arial" w:hAnsi="Arial" w:cs="Arial"/>
        </w:rPr>
        <w:t xml:space="preserve"> are </w:t>
      </w:r>
      <w:r w:rsidRPr="008A5378">
        <w:rPr>
          <w:rFonts w:ascii="Arial" w:hAnsi="Arial" w:cs="Arial"/>
        </w:rPr>
        <w:t xml:space="preserve">banned and garden and landscape irrigation must be reduced to </w:t>
      </w:r>
      <w:r w:rsidR="003E3E16" w:rsidRPr="008A5378">
        <w:rPr>
          <w:rFonts w:ascii="Arial" w:hAnsi="Arial" w:cs="Arial"/>
        </w:rPr>
        <w:t xml:space="preserve">the </w:t>
      </w:r>
      <w:r w:rsidRPr="008A5378">
        <w:rPr>
          <w:rFonts w:ascii="Arial" w:hAnsi="Arial" w:cs="Arial"/>
        </w:rPr>
        <w:t>minimum amount necessary for survival</w:t>
      </w:r>
      <w:r w:rsidR="003E3E16" w:rsidRPr="008A5378">
        <w:rPr>
          <w:rFonts w:ascii="Arial" w:hAnsi="Arial" w:cs="Arial"/>
        </w:rPr>
        <w:t>. Additionally, i</w:t>
      </w:r>
      <w:r w:rsidRPr="008A5378">
        <w:rPr>
          <w:rFonts w:ascii="Arial" w:hAnsi="Arial" w:cs="Arial"/>
        </w:rPr>
        <w:t xml:space="preserve">n Stage 3, </w:t>
      </w:r>
      <w:r w:rsidR="00187883" w:rsidRPr="008A5378">
        <w:rPr>
          <w:rFonts w:ascii="Arial" w:hAnsi="Arial" w:cs="Arial"/>
        </w:rPr>
        <w:t xml:space="preserve">a </w:t>
      </w:r>
      <w:r w:rsidRPr="008A5378">
        <w:rPr>
          <w:rFonts w:ascii="Arial" w:hAnsi="Arial" w:cs="Arial"/>
        </w:rPr>
        <w:t xml:space="preserve">drought surcharge </w:t>
      </w:r>
      <w:r w:rsidR="00187883" w:rsidRPr="008A5378">
        <w:rPr>
          <w:rFonts w:ascii="Arial" w:hAnsi="Arial" w:cs="Arial"/>
        </w:rPr>
        <w:t>of 1.5 times the normal water rate applies.</w:t>
      </w:r>
    </w:p>
    <w:p w14:paraId="60057A40" w14:textId="77777777" w:rsidR="00EF0C09" w:rsidRPr="008A5378" w:rsidRDefault="00EF0C09" w:rsidP="00DB1E93">
      <w:pPr>
        <w:jc w:val="both"/>
        <w:rPr>
          <w:rFonts w:ascii="Arial" w:hAnsi="Arial" w:cs="Arial"/>
        </w:rPr>
      </w:pPr>
    </w:p>
    <w:p w14:paraId="4D2FC2DD" w14:textId="77777777" w:rsidR="00EF0C09" w:rsidRPr="008A5378" w:rsidRDefault="00EF0C09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In Stage 4, Emergency Reductions, custo</w:t>
      </w:r>
      <w:r w:rsidR="00187883" w:rsidRPr="008A5378">
        <w:rPr>
          <w:rFonts w:ascii="Arial" w:hAnsi="Arial" w:cs="Arial"/>
        </w:rPr>
        <w:t>mers must c</w:t>
      </w:r>
      <w:r w:rsidRPr="008A5378">
        <w:rPr>
          <w:rFonts w:ascii="Arial" w:hAnsi="Arial" w:cs="Arial"/>
        </w:rPr>
        <w:t xml:space="preserve">ontinue </w:t>
      </w:r>
      <w:r w:rsidR="00187883" w:rsidRPr="008A5378">
        <w:rPr>
          <w:rFonts w:ascii="Arial" w:hAnsi="Arial" w:cs="Arial"/>
        </w:rPr>
        <w:t xml:space="preserve">all </w:t>
      </w:r>
      <w:r w:rsidRPr="008A5378">
        <w:rPr>
          <w:rFonts w:ascii="Arial" w:hAnsi="Arial" w:cs="Arial"/>
        </w:rPr>
        <w:t>actions from previous stages</w:t>
      </w:r>
      <w:r w:rsidR="00187883" w:rsidRPr="008A5378">
        <w:rPr>
          <w:rFonts w:ascii="Arial" w:hAnsi="Arial" w:cs="Arial"/>
        </w:rPr>
        <w:t xml:space="preserve"> and further </w:t>
      </w:r>
      <w:r w:rsidRPr="008A5378">
        <w:rPr>
          <w:rFonts w:ascii="Arial" w:hAnsi="Arial" w:cs="Arial"/>
        </w:rPr>
        <w:t>reduce</w:t>
      </w:r>
      <w:r w:rsidR="00187883" w:rsidRPr="008A5378">
        <w:rPr>
          <w:rFonts w:ascii="Arial" w:hAnsi="Arial" w:cs="Arial"/>
        </w:rPr>
        <w:t xml:space="preserve"> their</w:t>
      </w:r>
      <w:r w:rsidRPr="008A5378">
        <w:rPr>
          <w:rFonts w:ascii="Arial" w:hAnsi="Arial" w:cs="Arial"/>
        </w:rPr>
        <w:t xml:space="preserve"> </w:t>
      </w:r>
      <w:r w:rsidR="003E3E16" w:rsidRPr="008A5378">
        <w:rPr>
          <w:rFonts w:ascii="Arial" w:hAnsi="Arial" w:cs="Arial"/>
        </w:rPr>
        <w:t xml:space="preserve">water use by </w:t>
      </w:r>
      <w:r w:rsidRPr="008A5378">
        <w:rPr>
          <w:rFonts w:ascii="Arial" w:hAnsi="Arial" w:cs="Arial"/>
        </w:rPr>
        <w:t>25%</w:t>
      </w:r>
      <w:r w:rsidR="00187883" w:rsidRPr="008A5378">
        <w:rPr>
          <w:rFonts w:ascii="Arial" w:hAnsi="Arial" w:cs="Arial"/>
        </w:rPr>
        <w:t xml:space="preserve"> compared to their previous month’s water bill. A b</w:t>
      </w:r>
      <w:r w:rsidRPr="008A5378">
        <w:rPr>
          <w:rFonts w:ascii="Arial" w:hAnsi="Arial" w:cs="Arial"/>
        </w:rPr>
        <w:t xml:space="preserve">an </w:t>
      </w:r>
      <w:r w:rsidR="00187883" w:rsidRPr="008A5378">
        <w:rPr>
          <w:rFonts w:ascii="Arial" w:hAnsi="Arial" w:cs="Arial"/>
        </w:rPr>
        <w:t xml:space="preserve">on all </w:t>
      </w:r>
      <w:r w:rsidRPr="008A5378">
        <w:rPr>
          <w:rFonts w:ascii="Arial" w:hAnsi="Arial" w:cs="Arial"/>
        </w:rPr>
        <w:t>use of drinking water except to protect public health and safety</w:t>
      </w:r>
      <w:r w:rsidR="00187883" w:rsidRPr="008A5378">
        <w:rPr>
          <w:rFonts w:ascii="Arial" w:hAnsi="Arial" w:cs="Arial"/>
        </w:rPr>
        <w:t xml:space="preserve"> </w:t>
      </w:r>
      <w:r w:rsidR="003E3E16" w:rsidRPr="008A5378">
        <w:rPr>
          <w:rFonts w:ascii="Arial" w:hAnsi="Arial" w:cs="Arial"/>
        </w:rPr>
        <w:t>is</w:t>
      </w:r>
      <w:r w:rsidR="00187883" w:rsidRPr="008A5378">
        <w:rPr>
          <w:rFonts w:ascii="Arial" w:hAnsi="Arial" w:cs="Arial"/>
        </w:rPr>
        <w:t xml:space="preserve"> implemented and </w:t>
      </w:r>
      <w:r w:rsidRPr="008A5378">
        <w:rPr>
          <w:rFonts w:ascii="Arial" w:hAnsi="Arial" w:cs="Arial"/>
        </w:rPr>
        <w:t>drought surcharges</w:t>
      </w:r>
      <w:r w:rsidR="003E3E16" w:rsidRPr="008A5378">
        <w:rPr>
          <w:rFonts w:ascii="Arial" w:hAnsi="Arial" w:cs="Arial"/>
        </w:rPr>
        <w:t xml:space="preserve"> </w:t>
      </w:r>
      <w:r w:rsidR="00187883" w:rsidRPr="008A5378">
        <w:rPr>
          <w:rFonts w:ascii="Arial" w:hAnsi="Arial" w:cs="Arial"/>
        </w:rPr>
        <w:t>increase to 2 times the normal water rate.</w:t>
      </w:r>
    </w:p>
    <w:p w14:paraId="3C537B6A" w14:textId="77777777" w:rsidR="00187883" w:rsidRPr="008A5378" w:rsidRDefault="00187883" w:rsidP="00DB1E93">
      <w:pPr>
        <w:jc w:val="both"/>
        <w:rPr>
          <w:rFonts w:ascii="Arial" w:hAnsi="Arial" w:cs="Arial"/>
        </w:rPr>
      </w:pPr>
    </w:p>
    <w:p w14:paraId="69B27742" w14:textId="77777777" w:rsidR="00187883" w:rsidRPr="008A5378" w:rsidRDefault="00A016C0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The goal of Stage 5, Water Rationing, is to provide drinking wat</w:t>
      </w:r>
      <w:r w:rsidR="009329CF">
        <w:rPr>
          <w:rFonts w:ascii="Arial" w:hAnsi="Arial" w:cs="Arial"/>
        </w:rPr>
        <w:t>er to protect public health (e.g</w:t>
      </w:r>
      <w:r w:rsidRPr="008A5378">
        <w:rPr>
          <w:rFonts w:ascii="Arial" w:hAnsi="Arial" w:cs="Arial"/>
        </w:rPr>
        <w:t xml:space="preserve">. residences, residential health care facilities and correctional facilities). </w:t>
      </w:r>
      <w:r w:rsidR="00187883" w:rsidRPr="008A5378">
        <w:rPr>
          <w:rFonts w:ascii="Arial" w:hAnsi="Arial" w:cs="Arial"/>
        </w:rPr>
        <w:t xml:space="preserve">In Stage 5, all customers </w:t>
      </w:r>
      <w:r w:rsidR="003E3E16" w:rsidRPr="008A5378">
        <w:rPr>
          <w:rFonts w:ascii="Arial" w:hAnsi="Arial" w:cs="Arial"/>
        </w:rPr>
        <w:t>are only</w:t>
      </w:r>
      <w:r w:rsidR="00187883" w:rsidRPr="008A5378">
        <w:rPr>
          <w:rFonts w:ascii="Arial" w:hAnsi="Arial" w:cs="Arial"/>
        </w:rPr>
        <w:t xml:space="preserve"> </w:t>
      </w:r>
      <w:r w:rsidRPr="008A5378">
        <w:rPr>
          <w:rFonts w:ascii="Arial" w:hAnsi="Arial" w:cs="Arial"/>
        </w:rPr>
        <w:t>permitted</w:t>
      </w:r>
      <w:r w:rsidR="00187883" w:rsidRPr="008A5378">
        <w:rPr>
          <w:rFonts w:ascii="Arial" w:hAnsi="Arial" w:cs="Arial"/>
        </w:rPr>
        <w:t xml:space="preserve"> to use </w:t>
      </w:r>
      <w:r w:rsidRPr="008A5378">
        <w:rPr>
          <w:rFonts w:ascii="Arial" w:hAnsi="Arial" w:cs="Arial"/>
        </w:rPr>
        <w:t>water</w:t>
      </w:r>
      <w:r w:rsidR="00187883" w:rsidRPr="008A5378">
        <w:rPr>
          <w:rFonts w:ascii="Arial" w:hAnsi="Arial" w:cs="Arial"/>
        </w:rPr>
        <w:t xml:space="preserve"> at the minimum </w:t>
      </w:r>
      <w:r w:rsidR="003E3E16" w:rsidRPr="008A5378">
        <w:rPr>
          <w:rFonts w:ascii="Arial" w:hAnsi="Arial" w:cs="Arial"/>
        </w:rPr>
        <w:t>required</w:t>
      </w:r>
      <w:r w:rsidR="00187883" w:rsidRPr="008A5378">
        <w:rPr>
          <w:rFonts w:ascii="Arial" w:hAnsi="Arial" w:cs="Arial"/>
        </w:rPr>
        <w:t xml:space="preserve"> for public health protection</w:t>
      </w:r>
      <w:r w:rsidRPr="008A5378">
        <w:rPr>
          <w:rFonts w:ascii="Arial" w:hAnsi="Arial" w:cs="Arial"/>
        </w:rPr>
        <w:t xml:space="preserve">. </w:t>
      </w:r>
      <w:r w:rsidR="00187883" w:rsidRPr="008A5378">
        <w:rPr>
          <w:rFonts w:ascii="Arial" w:hAnsi="Arial" w:cs="Arial"/>
        </w:rPr>
        <w:t xml:space="preserve">Firefighting </w:t>
      </w:r>
      <w:r w:rsidRPr="008A5378">
        <w:rPr>
          <w:rFonts w:ascii="Arial" w:hAnsi="Arial" w:cs="Arial"/>
        </w:rPr>
        <w:t>is</w:t>
      </w:r>
      <w:r w:rsidR="00187883" w:rsidRPr="008A5378">
        <w:rPr>
          <w:rFonts w:ascii="Arial" w:hAnsi="Arial" w:cs="Arial"/>
        </w:rPr>
        <w:t xml:space="preserve"> the only allowable outdoor water use and </w:t>
      </w:r>
      <w:r w:rsidRPr="008A5378">
        <w:rPr>
          <w:rFonts w:ascii="Arial" w:hAnsi="Arial" w:cs="Arial"/>
        </w:rPr>
        <w:t>pickup locations for distributing</w:t>
      </w:r>
      <w:r w:rsidR="00187883" w:rsidRPr="008A5378">
        <w:rPr>
          <w:rFonts w:ascii="Arial" w:hAnsi="Arial" w:cs="Arial"/>
        </w:rPr>
        <w:t xml:space="preserve"> potable water will be announced according to Mayberry’s Emergency Response Plan.</w:t>
      </w:r>
      <w:r w:rsidR="00123C9D" w:rsidRPr="008A5378">
        <w:rPr>
          <w:rFonts w:ascii="Arial" w:hAnsi="Arial" w:cs="Arial"/>
        </w:rPr>
        <w:t xml:space="preserve"> Drought surcharges </w:t>
      </w:r>
      <w:r w:rsidR="003E3E16" w:rsidRPr="008A5378">
        <w:rPr>
          <w:rFonts w:ascii="Arial" w:hAnsi="Arial" w:cs="Arial"/>
        </w:rPr>
        <w:t>increase to 5</w:t>
      </w:r>
      <w:r w:rsidR="00123C9D" w:rsidRPr="008A5378">
        <w:rPr>
          <w:rFonts w:ascii="Arial" w:hAnsi="Arial" w:cs="Arial"/>
        </w:rPr>
        <w:t xml:space="preserve"> times the normal water rate.</w:t>
      </w:r>
      <w:r w:rsidR="00187883" w:rsidRPr="008A5378">
        <w:rPr>
          <w:rFonts w:ascii="Arial" w:hAnsi="Arial" w:cs="Arial"/>
        </w:rPr>
        <w:t xml:space="preserve"> </w:t>
      </w:r>
    </w:p>
    <w:p w14:paraId="7E961270" w14:textId="77777777" w:rsidR="00EF0C09" w:rsidRPr="008A5378" w:rsidRDefault="00EF0C09" w:rsidP="00DB1E93">
      <w:pPr>
        <w:jc w:val="both"/>
        <w:rPr>
          <w:rFonts w:ascii="Arial" w:hAnsi="Arial" w:cs="Arial"/>
        </w:rPr>
      </w:pPr>
    </w:p>
    <w:p w14:paraId="5E4E4F5E" w14:textId="77777777" w:rsidR="004E73F8" w:rsidRDefault="004E73F8" w:rsidP="00DB1E93">
      <w:pPr>
        <w:jc w:val="both"/>
        <w:rPr>
          <w:rFonts w:ascii="Arial" w:hAnsi="Arial" w:cs="Arial"/>
        </w:rPr>
      </w:pPr>
    </w:p>
    <w:p w14:paraId="7D47AC93" w14:textId="77777777" w:rsidR="00D74762" w:rsidRPr="008A5378" w:rsidRDefault="00D74762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IV. Triggers</w:t>
      </w:r>
    </w:p>
    <w:p w14:paraId="41B48507" w14:textId="77777777" w:rsidR="000329E4" w:rsidRPr="008A5378" w:rsidRDefault="000329E4" w:rsidP="00DB1E93">
      <w:pPr>
        <w:jc w:val="both"/>
        <w:rPr>
          <w:rFonts w:ascii="Arial" w:hAnsi="Arial" w:cs="Arial"/>
        </w:rPr>
      </w:pPr>
    </w:p>
    <w:p w14:paraId="456040AC" w14:textId="77777777" w:rsidR="000329E4" w:rsidRPr="008A5378" w:rsidRDefault="00042681" w:rsidP="00DB1E9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 Town of Andrews’s water sources are reservoirs.  The following measurements of usable storage and intake levels trigger entry into corresponding water restriction stages.</w:t>
      </w:r>
      <w:r w:rsidR="000329E4" w:rsidRPr="008A5378">
        <w:rPr>
          <w:rFonts w:ascii="Arial" w:hAnsi="Arial" w:cs="Arial"/>
        </w:rPr>
        <w:t xml:space="preserve"> </w:t>
      </w:r>
    </w:p>
    <w:p w14:paraId="189DEC3D" w14:textId="77777777" w:rsidR="0095372E" w:rsidRPr="008A5378" w:rsidRDefault="0095372E" w:rsidP="00DB1E93">
      <w:pPr>
        <w:jc w:val="both"/>
        <w:rPr>
          <w:rFonts w:ascii="Arial" w:hAnsi="Arial" w:cs="Arial"/>
        </w:rPr>
      </w:pPr>
    </w:p>
    <w:p w14:paraId="7D7CAD42" w14:textId="77777777" w:rsidR="00486D8C" w:rsidRPr="008A5378" w:rsidRDefault="00486D8C" w:rsidP="00DB1E93">
      <w:pPr>
        <w:jc w:val="both"/>
        <w:rPr>
          <w:rFonts w:ascii="Arial" w:hAnsi="Arial" w:cs="Arial"/>
        </w:rPr>
      </w:pPr>
    </w:p>
    <w:p w14:paraId="330FB9A9" w14:textId="77777777" w:rsidR="0095372E" w:rsidRPr="008A5378" w:rsidRDefault="00042681" w:rsidP="00DB1E93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Dan Holland</w:t>
      </w:r>
    </w:p>
    <w:tbl>
      <w:tblPr>
        <w:tblW w:w="886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160"/>
        <w:gridCol w:w="4800"/>
      </w:tblGrid>
      <w:tr w:rsidR="0095372E" w:rsidRPr="00083292" w14:paraId="7A8978A6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7D524575" w14:textId="77777777" w:rsidR="0095372E" w:rsidRPr="00083292" w:rsidRDefault="0095372E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Stage</w:t>
            </w:r>
          </w:p>
        </w:tc>
        <w:tc>
          <w:tcPr>
            <w:tcW w:w="2160" w:type="dxa"/>
            <w:shd w:val="clear" w:color="auto" w:fill="auto"/>
          </w:tcPr>
          <w:p w14:paraId="583F9B21" w14:textId="77777777" w:rsidR="0095372E" w:rsidRPr="00083292" w:rsidRDefault="0095372E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Usable Storage</w:t>
            </w:r>
          </w:p>
        </w:tc>
        <w:tc>
          <w:tcPr>
            <w:tcW w:w="4800" w:type="dxa"/>
            <w:shd w:val="clear" w:color="auto" w:fill="auto"/>
          </w:tcPr>
          <w:p w14:paraId="1B2F241F" w14:textId="77777777" w:rsidR="0095372E" w:rsidRPr="00083292" w:rsidRDefault="009329CF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Water</w:t>
            </w:r>
            <w:r w:rsidR="0095372E" w:rsidRPr="00083292">
              <w:rPr>
                <w:rFonts w:ascii="Arial" w:hAnsi="Arial" w:cs="Arial"/>
                <w:b/>
              </w:rPr>
              <w:t xml:space="preserve"> Level</w:t>
            </w:r>
          </w:p>
        </w:tc>
      </w:tr>
      <w:tr w:rsidR="0095372E" w:rsidRPr="00083292" w14:paraId="2F924D90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06E66BC6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1</w:t>
            </w:r>
          </w:p>
        </w:tc>
        <w:tc>
          <w:tcPr>
            <w:tcW w:w="2160" w:type="dxa"/>
            <w:shd w:val="clear" w:color="auto" w:fill="auto"/>
          </w:tcPr>
          <w:p w14:paraId="50C13AF5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75%</w:t>
            </w:r>
          </w:p>
        </w:tc>
        <w:tc>
          <w:tcPr>
            <w:tcW w:w="4800" w:type="dxa"/>
            <w:shd w:val="clear" w:color="auto" w:fill="auto"/>
          </w:tcPr>
          <w:p w14:paraId="1FFFB368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7ft below full</w:t>
            </w:r>
          </w:p>
        </w:tc>
      </w:tr>
      <w:tr w:rsidR="0095372E" w:rsidRPr="00083292" w14:paraId="3FB4194C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1AB64A4F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14:paraId="5E4D66A1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65%</w:t>
            </w:r>
          </w:p>
        </w:tc>
        <w:tc>
          <w:tcPr>
            <w:tcW w:w="4800" w:type="dxa"/>
            <w:shd w:val="clear" w:color="auto" w:fill="auto"/>
          </w:tcPr>
          <w:p w14:paraId="5A671597" w14:textId="77777777" w:rsidR="0095372E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10</w:t>
            </w:r>
            <w:r w:rsidR="0095372E" w:rsidRPr="00083292">
              <w:rPr>
                <w:rFonts w:ascii="Arial" w:hAnsi="Arial" w:cs="Arial"/>
              </w:rPr>
              <w:t>ft below full</w:t>
            </w:r>
          </w:p>
        </w:tc>
      </w:tr>
      <w:tr w:rsidR="0095372E" w:rsidRPr="00083292" w14:paraId="44AB7D15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7B3B5179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3</w:t>
            </w:r>
          </w:p>
        </w:tc>
        <w:tc>
          <w:tcPr>
            <w:tcW w:w="2160" w:type="dxa"/>
            <w:shd w:val="clear" w:color="auto" w:fill="auto"/>
          </w:tcPr>
          <w:p w14:paraId="2DB17922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50%</w:t>
            </w:r>
          </w:p>
        </w:tc>
        <w:tc>
          <w:tcPr>
            <w:tcW w:w="4800" w:type="dxa"/>
            <w:shd w:val="clear" w:color="auto" w:fill="auto"/>
          </w:tcPr>
          <w:p w14:paraId="0C80CFAB" w14:textId="77777777" w:rsidR="0095372E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15</w:t>
            </w:r>
            <w:r w:rsidR="0095372E" w:rsidRPr="00083292">
              <w:rPr>
                <w:rFonts w:ascii="Arial" w:hAnsi="Arial" w:cs="Arial"/>
              </w:rPr>
              <w:t>ft below full</w:t>
            </w:r>
          </w:p>
        </w:tc>
      </w:tr>
      <w:tr w:rsidR="0095372E" w:rsidRPr="00083292" w14:paraId="6159FFBF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01EA5DAF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lastRenderedPageBreak/>
              <w:t>4</w:t>
            </w:r>
          </w:p>
        </w:tc>
        <w:tc>
          <w:tcPr>
            <w:tcW w:w="2160" w:type="dxa"/>
            <w:shd w:val="clear" w:color="auto" w:fill="auto"/>
          </w:tcPr>
          <w:p w14:paraId="1718A7E4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30%</w:t>
            </w:r>
          </w:p>
        </w:tc>
        <w:tc>
          <w:tcPr>
            <w:tcW w:w="4800" w:type="dxa"/>
            <w:shd w:val="clear" w:color="auto" w:fill="auto"/>
          </w:tcPr>
          <w:p w14:paraId="27ED9AD7" w14:textId="77777777" w:rsidR="0095372E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21</w:t>
            </w:r>
            <w:r w:rsidR="0095372E" w:rsidRPr="00083292">
              <w:rPr>
                <w:rFonts w:ascii="Arial" w:hAnsi="Arial" w:cs="Arial"/>
              </w:rPr>
              <w:t>ft below full</w:t>
            </w:r>
          </w:p>
        </w:tc>
      </w:tr>
      <w:tr w:rsidR="0095372E" w:rsidRPr="00083292" w14:paraId="0678C89C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54B533D4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5</w:t>
            </w:r>
          </w:p>
        </w:tc>
        <w:tc>
          <w:tcPr>
            <w:tcW w:w="2160" w:type="dxa"/>
            <w:shd w:val="clear" w:color="auto" w:fill="auto"/>
          </w:tcPr>
          <w:p w14:paraId="46922601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0%</w:t>
            </w:r>
          </w:p>
        </w:tc>
        <w:tc>
          <w:tcPr>
            <w:tcW w:w="4800" w:type="dxa"/>
            <w:shd w:val="clear" w:color="auto" w:fill="auto"/>
          </w:tcPr>
          <w:p w14:paraId="6FC8D3F8" w14:textId="77777777" w:rsidR="0095372E" w:rsidRPr="00083292" w:rsidRDefault="0095372E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Water Below</w:t>
            </w:r>
            <w:r w:rsidR="009329CF" w:rsidRPr="00083292">
              <w:rPr>
                <w:rFonts w:ascii="Arial" w:hAnsi="Arial" w:cs="Arial"/>
              </w:rPr>
              <w:t xml:space="preserve"> Top of </w:t>
            </w:r>
            <w:r w:rsidRPr="00083292">
              <w:rPr>
                <w:rFonts w:ascii="Arial" w:hAnsi="Arial" w:cs="Arial"/>
              </w:rPr>
              <w:t xml:space="preserve"> Lower Intake</w:t>
            </w:r>
          </w:p>
        </w:tc>
      </w:tr>
    </w:tbl>
    <w:p w14:paraId="62B4B15B" w14:textId="77777777" w:rsidR="0095372E" w:rsidRDefault="0095372E" w:rsidP="00DB1E93">
      <w:pPr>
        <w:jc w:val="both"/>
        <w:rPr>
          <w:rFonts w:ascii="Arial" w:hAnsi="Arial" w:cs="Arial"/>
        </w:rPr>
      </w:pPr>
    </w:p>
    <w:p w14:paraId="4904E219" w14:textId="77777777" w:rsidR="00042681" w:rsidRDefault="00042681" w:rsidP="00DB1E93">
      <w:pPr>
        <w:jc w:val="both"/>
        <w:rPr>
          <w:rFonts w:ascii="Arial" w:hAnsi="Arial" w:cs="Arial"/>
        </w:rPr>
      </w:pPr>
    </w:p>
    <w:p w14:paraId="5B62C474" w14:textId="77777777" w:rsidR="00042681" w:rsidRDefault="00042681" w:rsidP="00DB1E93">
      <w:pPr>
        <w:jc w:val="both"/>
        <w:rPr>
          <w:rFonts w:ascii="Arial" w:hAnsi="Arial" w:cs="Arial"/>
        </w:rPr>
      </w:pPr>
    </w:p>
    <w:p w14:paraId="77177B24" w14:textId="77777777" w:rsidR="00042681" w:rsidRPr="008A5378" w:rsidRDefault="00042681" w:rsidP="00DB1E9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Beaver Creek</w:t>
      </w:r>
    </w:p>
    <w:tbl>
      <w:tblPr>
        <w:tblW w:w="886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160"/>
        <w:gridCol w:w="4800"/>
      </w:tblGrid>
      <w:tr w:rsidR="00083292" w:rsidRPr="00083292" w14:paraId="17487B7D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5ADC0E96" w14:textId="77777777" w:rsidR="00042681" w:rsidRPr="00083292" w:rsidRDefault="00042681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Stage</w:t>
            </w:r>
          </w:p>
        </w:tc>
        <w:tc>
          <w:tcPr>
            <w:tcW w:w="2160" w:type="dxa"/>
            <w:shd w:val="clear" w:color="auto" w:fill="auto"/>
          </w:tcPr>
          <w:p w14:paraId="472869BB" w14:textId="77777777" w:rsidR="00042681" w:rsidRPr="00083292" w:rsidRDefault="00042681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Usable Storage</w:t>
            </w:r>
          </w:p>
        </w:tc>
        <w:tc>
          <w:tcPr>
            <w:tcW w:w="4800" w:type="dxa"/>
            <w:shd w:val="clear" w:color="auto" w:fill="auto"/>
          </w:tcPr>
          <w:p w14:paraId="746D1195" w14:textId="77777777" w:rsidR="00042681" w:rsidRPr="00083292" w:rsidRDefault="00042681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Water Level</w:t>
            </w:r>
          </w:p>
        </w:tc>
      </w:tr>
      <w:tr w:rsidR="00083292" w:rsidRPr="00083292" w14:paraId="19F9C984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52B635B6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1</w:t>
            </w:r>
          </w:p>
        </w:tc>
        <w:tc>
          <w:tcPr>
            <w:tcW w:w="2160" w:type="dxa"/>
            <w:shd w:val="clear" w:color="auto" w:fill="auto"/>
          </w:tcPr>
          <w:p w14:paraId="33377603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75%</w:t>
            </w:r>
          </w:p>
        </w:tc>
        <w:tc>
          <w:tcPr>
            <w:tcW w:w="4800" w:type="dxa"/>
            <w:shd w:val="clear" w:color="auto" w:fill="auto"/>
          </w:tcPr>
          <w:p w14:paraId="71B72455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7ft below full</w:t>
            </w:r>
          </w:p>
        </w:tc>
      </w:tr>
      <w:tr w:rsidR="00083292" w:rsidRPr="00083292" w14:paraId="66AB1BFA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1EB49184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14:paraId="103F3026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65%</w:t>
            </w:r>
          </w:p>
        </w:tc>
        <w:tc>
          <w:tcPr>
            <w:tcW w:w="4800" w:type="dxa"/>
            <w:shd w:val="clear" w:color="auto" w:fill="auto"/>
          </w:tcPr>
          <w:p w14:paraId="6326E84F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10ft below full</w:t>
            </w:r>
          </w:p>
        </w:tc>
      </w:tr>
      <w:tr w:rsidR="00083292" w:rsidRPr="00083292" w14:paraId="4156AAE6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4D5D3AA2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3</w:t>
            </w:r>
          </w:p>
        </w:tc>
        <w:tc>
          <w:tcPr>
            <w:tcW w:w="2160" w:type="dxa"/>
            <w:shd w:val="clear" w:color="auto" w:fill="auto"/>
          </w:tcPr>
          <w:p w14:paraId="0C9F3983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50%</w:t>
            </w:r>
          </w:p>
        </w:tc>
        <w:tc>
          <w:tcPr>
            <w:tcW w:w="4800" w:type="dxa"/>
            <w:shd w:val="clear" w:color="auto" w:fill="auto"/>
          </w:tcPr>
          <w:p w14:paraId="536E1634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15ft below full</w:t>
            </w:r>
          </w:p>
        </w:tc>
      </w:tr>
      <w:tr w:rsidR="00083292" w:rsidRPr="00083292" w14:paraId="62E41996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34E70383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4</w:t>
            </w:r>
          </w:p>
        </w:tc>
        <w:tc>
          <w:tcPr>
            <w:tcW w:w="2160" w:type="dxa"/>
            <w:shd w:val="clear" w:color="auto" w:fill="auto"/>
          </w:tcPr>
          <w:p w14:paraId="1D7E76C8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30%</w:t>
            </w:r>
          </w:p>
        </w:tc>
        <w:tc>
          <w:tcPr>
            <w:tcW w:w="4800" w:type="dxa"/>
            <w:shd w:val="clear" w:color="auto" w:fill="auto"/>
          </w:tcPr>
          <w:p w14:paraId="179FA75B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21ft below full</w:t>
            </w:r>
          </w:p>
        </w:tc>
      </w:tr>
      <w:tr w:rsidR="00083292" w:rsidRPr="00083292" w14:paraId="3665BBFE" w14:textId="77777777" w:rsidTr="00083292">
        <w:trPr>
          <w:trHeight w:val="255"/>
        </w:trPr>
        <w:tc>
          <w:tcPr>
            <w:tcW w:w="1908" w:type="dxa"/>
            <w:shd w:val="clear" w:color="auto" w:fill="auto"/>
          </w:tcPr>
          <w:p w14:paraId="63B66CED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5</w:t>
            </w:r>
          </w:p>
        </w:tc>
        <w:tc>
          <w:tcPr>
            <w:tcW w:w="2160" w:type="dxa"/>
            <w:shd w:val="clear" w:color="auto" w:fill="auto"/>
          </w:tcPr>
          <w:p w14:paraId="687DAD57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&lt;0%</w:t>
            </w:r>
          </w:p>
        </w:tc>
        <w:tc>
          <w:tcPr>
            <w:tcW w:w="4800" w:type="dxa"/>
            <w:shd w:val="clear" w:color="auto" w:fill="auto"/>
          </w:tcPr>
          <w:p w14:paraId="386FDC5D" w14:textId="77777777" w:rsidR="00042681" w:rsidRPr="00083292" w:rsidRDefault="00042681" w:rsidP="00083292">
            <w:pPr>
              <w:jc w:val="both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Water Below Top of  Lower Intake</w:t>
            </w:r>
          </w:p>
        </w:tc>
      </w:tr>
    </w:tbl>
    <w:p w14:paraId="77E9E1CD" w14:textId="77777777" w:rsidR="00486D8C" w:rsidRPr="008A5378" w:rsidRDefault="00486D8C" w:rsidP="00DB1E93">
      <w:pPr>
        <w:ind w:left="720"/>
        <w:jc w:val="both"/>
        <w:rPr>
          <w:rFonts w:ascii="Arial" w:hAnsi="Arial" w:cs="Arial"/>
        </w:rPr>
      </w:pPr>
    </w:p>
    <w:p w14:paraId="62887034" w14:textId="77777777" w:rsidR="00D74762" w:rsidRDefault="00D74762" w:rsidP="00DB1E93">
      <w:pPr>
        <w:jc w:val="both"/>
        <w:rPr>
          <w:rFonts w:ascii="Arial" w:hAnsi="Arial" w:cs="Arial"/>
        </w:rPr>
      </w:pPr>
    </w:p>
    <w:p w14:paraId="2745691D" w14:textId="77777777" w:rsidR="004E73F8" w:rsidRPr="008A5378" w:rsidRDefault="004E73F8" w:rsidP="00DB1E93">
      <w:pPr>
        <w:jc w:val="both"/>
        <w:rPr>
          <w:rFonts w:ascii="Arial" w:hAnsi="Arial" w:cs="Arial"/>
        </w:rPr>
      </w:pPr>
    </w:p>
    <w:p w14:paraId="2CDE386E" w14:textId="77777777" w:rsidR="00D74762" w:rsidRPr="008A5378" w:rsidRDefault="00D74762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V. Enforcement</w:t>
      </w:r>
    </w:p>
    <w:p w14:paraId="6427A4F5" w14:textId="77777777" w:rsidR="00291843" w:rsidRPr="008A5378" w:rsidRDefault="00291843" w:rsidP="00DB1E93">
      <w:pPr>
        <w:jc w:val="both"/>
        <w:rPr>
          <w:rFonts w:ascii="Arial" w:hAnsi="Arial" w:cs="Arial"/>
        </w:rPr>
      </w:pPr>
    </w:p>
    <w:p w14:paraId="5FF03267" w14:textId="77777777" w:rsidR="00291843" w:rsidRDefault="00291843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The provisions of the water shortage response p</w:t>
      </w:r>
      <w:r w:rsidR="00C321FC" w:rsidRPr="008A5378">
        <w:rPr>
          <w:rFonts w:ascii="Arial" w:hAnsi="Arial" w:cs="Arial"/>
        </w:rPr>
        <w:t>lan w</w:t>
      </w:r>
      <w:r w:rsidR="00071463">
        <w:rPr>
          <w:rFonts w:ascii="Arial" w:hAnsi="Arial" w:cs="Arial"/>
        </w:rPr>
        <w:t xml:space="preserve">ill be enforced by the Town </w:t>
      </w:r>
      <w:r w:rsidR="00C321FC" w:rsidRPr="008A5378">
        <w:rPr>
          <w:rFonts w:ascii="Arial" w:hAnsi="Arial" w:cs="Arial"/>
        </w:rPr>
        <w:t xml:space="preserve">of </w:t>
      </w:r>
      <w:r w:rsidR="00042681">
        <w:rPr>
          <w:rFonts w:ascii="Arial" w:hAnsi="Arial" w:cs="Arial"/>
        </w:rPr>
        <w:t>Andrews</w:t>
      </w:r>
      <w:r w:rsidRPr="008A5378">
        <w:rPr>
          <w:rFonts w:ascii="Arial" w:hAnsi="Arial" w:cs="Arial"/>
        </w:rPr>
        <w:t xml:space="preserve"> </w:t>
      </w:r>
      <w:r w:rsidR="00C321FC" w:rsidRPr="008A5378">
        <w:rPr>
          <w:rFonts w:ascii="Arial" w:hAnsi="Arial" w:cs="Arial"/>
        </w:rPr>
        <w:t>personnel</w:t>
      </w:r>
      <w:r w:rsidRPr="008A5378">
        <w:rPr>
          <w:rFonts w:ascii="Arial" w:hAnsi="Arial" w:cs="Arial"/>
        </w:rPr>
        <w:t xml:space="preserve">. </w:t>
      </w:r>
      <w:r w:rsidR="00C321FC" w:rsidRPr="008A5378">
        <w:rPr>
          <w:rFonts w:ascii="Arial" w:hAnsi="Arial" w:cs="Arial"/>
        </w:rPr>
        <w:t>Violat</w:t>
      </w:r>
      <w:r w:rsidR="002568F2" w:rsidRPr="008A5378">
        <w:rPr>
          <w:rFonts w:ascii="Arial" w:hAnsi="Arial" w:cs="Arial"/>
        </w:rPr>
        <w:t xml:space="preserve">ors may be reported to the Town’s </w:t>
      </w:r>
      <w:r w:rsidR="00042681">
        <w:rPr>
          <w:rFonts w:ascii="Arial" w:hAnsi="Arial" w:cs="Arial"/>
        </w:rPr>
        <w:t>phone lines</w:t>
      </w:r>
      <w:r w:rsidR="00C321FC" w:rsidRPr="008A5378">
        <w:rPr>
          <w:rFonts w:ascii="Arial" w:hAnsi="Arial" w:cs="Arial"/>
        </w:rPr>
        <w:t xml:space="preserve"> or </w:t>
      </w:r>
      <w:r w:rsidR="002568F2" w:rsidRPr="008A5378">
        <w:rPr>
          <w:rFonts w:ascii="Arial" w:hAnsi="Arial" w:cs="Arial"/>
        </w:rPr>
        <w:t xml:space="preserve">the </w:t>
      </w:r>
      <w:r w:rsidR="00C321FC" w:rsidRPr="008A5378">
        <w:rPr>
          <w:rFonts w:ascii="Arial" w:hAnsi="Arial" w:cs="Arial"/>
        </w:rPr>
        <w:t>e-mail contact listed on the town’s website (</w:t>
      </w:r>
      <w:r w:rsidR="00071463">
        <w:rPr>
          <w:rFonts w:ascii="Arial" w:hAnsi="Arial" w:cs="Arial"/>
        </w:rPr>
        <w:t>www.</w:t>
      </w:r>
      <w:r w:rsidR="00C76D43">
        <w:rPr>
          <w:rFonts w:ascii="Arial" w:hAnsi="Arial" w:cs="Arial"/>
        </w:rPr>
        <w:t>andrewsnc.com</w:t>
      </w:r>
      <w:r w:rsidR="00C321FC" w:rsidRPr="008A5378">
        <w:rPr>
          <w:rFonts w:ascii="Arial" w:hAnsi="Arial" w:cs="Arial"/>
        </w:rPr>
        <w:t>). Citations</w:t>
      </w:r>
      <w:r w:rsidR="002568F2" w:rsidRPr="008A5378">
        <w:rPr>
          <w:rFonts w:ascii="Arial" w:hAnsi="Arial" w:cs="Arial"/>
        </w:rPr>
        <w:t xml:space="preserve"> are </w:t>
      </w:r>
      <w:r w:rsidRPr="008A5378">
        <w:rPr>
          <w:rFonts w:ascii="Arial" w:hAnsi="Arial" w:cs="Arial"/>
        </w:rPr>
        <w:t xml:space="preserve">assessed according to the </w:t>
      </w:r>
      <w:r w:rsidR="00C321FC" w:rsidRPr="008A5378">
        <w:rPr>
          <w:rFonts w:ascii="Arial" w:hAnsi="Arial" w:cs="Arial"/>
        </w:rPr>
        <w:t xml:space="preserve">following schedule </w:t>
      </w:r>
      <w:r w:rsidR="002568F2" w:rsidRPr="008A5378">
        <w:rPr>
          <w:rFonts w:ascii="Arial" w:hAnsi="Arial" w:cs="Arial"/>
        </w:rPr>
        <w:t>depending</w:t>
      </w:r>
      <w:r w:rsidR="00C321FC" w:rsidRPr="008A5378">
        <w:rPr>
          <w:rFonts w:ascii="Arial" w:hAnsi="Arial" w:cs="Arial"/>
        </w:rPr>
        <w:t xml:space="preserve"> on the </w:t>
      </w:r>
      <w:r w:rsidRPr="008A5378">
        <w:rPr>
          <w:rFonts w:ascii="Arial" w:hAnsi="Arial" w:cs="Arial"/>
        </w:rPr>
        <w:t xml:space="preserve">number of </w:t>
      </w:r>
      <w:r w:rsidR="002568F2" w:rsidRPr="008A5378">
        <w:rPr>
          <w:rFonts w:ascii="Arial" w:hAnsi="Arial" w:cs="Arial"/>
        </w:rPr>
        <w:t xml:space="preserve">prior </w:t>
      </w:r>
      <w:r w:rsidRPr="008A5378">
        <w:rPr>
          <w:rFonts w:ascii="Arial" w:hAnsi="Arial" w:cs="Arial"/>
        </w:rPr>
        <w:t xml:space="preserve">violations and </w:t>
      </w:r>
      <w:r w:rsidR="002568F2" w:rsidRPr="008A5378">
        <w:rPr>
          <w:rFonts w:ascii="Arial" w:hAnsi="Arial" w:cs="Arial"/>
        </w:rPr>
        <w:t xml:space="preserve">current </w:t>
      </w:r>
      <w:r w:rsidRPr="008A5378">
        <w:rPr>
          <w:rFonts w:ascii="Arial" w:hAnsi="Arial" w:cs="Arial"/>
        </w:rPr>
        <w:t>level of water shortage.</w:t>
      </w:r>
    </w:p>
    <w:p w14:paraId="1CCA8CBC" w14:textId="77777777" w:rsidR="00C76D43" w:rsidRPr="008A5378" w:rsidRDefault="00C76D43" w:rsidP="00DB1E93">
      <w:pPr>
        <w:jc w:val="both"/>
        <w:rPr>
          <w:rFonts w:ascii="Arial" w:hAnsi="Arial" w:cs="Arial"/>
        </w:rPr>
      </w:pPr>
    </w:p>
    <w:p w14:paraId="2185D0AE" w14:textId="77777777" w:rsidR="00291843" w:rsidRPr="008A5378" w:rsidRDefault="00291843" w:rsidP="00DB1E93">
      <w:pPr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1"/>
        <w:gridCol w:w="2163"/>
        <w:gridCol w:w="2193"/>
        <w:gridCol w:w="2193"/>
      </w:tblGrid>
      <w:tr w:rsidR="00083292" w:rsidRPr="00083292" w14:paraId="6A171E34" w14:textId="77777777" w:rsidTr="00083292">
        <w:trPr>
          <w:trHeight w:val="433"/>
        </w:trPr>
        <w:tc>
          <w:tcPr>
            <w:tcW w:w="2868" w:type="dxa"/>
            <w:shd w:val="clear" w:color="auto" w:fill="auto"/>
          </w:tcPr>
          <w:p w14:paraId="25A36886" w14:textId="77777777" w:rsidR="000C71AE" w:rsidRPr="00083292" w:rsidRDefault="000C71AE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Water Shortage Level</w:t>
            </w:r>
          </w:p>
        </w:tc>
        <w:tc>
          <w:tcPr>
            <w:tcW w:w="2209" w:type="dxa"/>
            <w:shd w:val="clear" w:color="auto" w:fill="auto"/>
          </w:tcPr>
          <w:p w14:paraId="08ED90D5" w14:textId="77777777" w:rsidR="000C71AE" w:rsidRPr="00083292" w:rsidRDefault="000C71AE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First Violation</w:t>
            </w:r>
          </w:p>
        </w:tc>
        <w:tc>
          <w:tcPr>
            <w:tcW w:w="2209" w:type="dxa"/>
            <w:shd w:val="clear" w:color="auto" w:fill="auto"/>
          </w:tcPr>
          <w:p w14:paraId="1CD9FF0B" w14:textId="77777777" w:rsidR="000C71AE" w:rsidRPr="00083292" w:rsidRDefault="000C71AE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Second Violation</w:t>
            </w:r>
          </w:p>
        </w:tc>
        <w:tc>
          <w:tcPr>
            <w:tcW w:w="2210" w:type="dxa"/>
            <w:shd w:val="clear" w:color="auto" w:fill="auto"/>
          </w:tcPr>
          <w:p w14:paraId="7219FD4B" w14:textId="77777777" w:rsidR="000C71AE" w:rsidRPr="00083292" w:rsidRDefault="000C71AE" w:rsidP="00083292">
            <w:pPr>
              <w:jc w:val="both"/>
              <w:rPr>
                <w:rFonts w:ascii="Arial" w:hAnsi="Arial" w:cs="Arial"/>
                <w:b/>
              </w:rPr>
            </w:pPr>
            <w:r w:rsidRPr="00083292">
              <w:rPr>
                <w:rFonts w:ascii="Arial" w:hAnsi="Arial" w:cs="Arial"/>
                <w:b/>
              </w:rPr>
              <w:t>Third Violation</w:t>
            </w:r>
          </w:p>
        </w:tc>
      </w:tr>
      <w:tr w:rsidR="000C71AE" w:rsidRPr="00083292" w14:paraId="54E11921" w14:textId="77777777" w:rsidTr="00083292">
        <w:trPr>
          <w:trHeight w:val="433"/>
        </w:trPr>
        <w:tc>
          <w:tcPr>
            <w:tcW w:w="2868" w:type="dxa"/>
            <w:shd w:val="clear" w:color="auto" w:fill="auto"/>
          </w:tcPr>
          <w:p w14:paraId="13EEA9C1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Voluntary Reductions</w:t>
            </w:r>
          </w:p>
        </w:tc>
        <w:tc>
          <w:tcPr>
            <w:tcW w:w="2209" w:type="dxa"/>
            <w:shd w:val="clear" w:color="auto" w:fill="auto"/>
          </w:tcPr>
          <w:p w14:paraId="45F30411" w14:textId="77777777" w:rsidR="000C71AE" w:rsidRPr="00083292" w:rsidRDefault="00225735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N/A</w:t>
            </w:r>
          </w:p>
        </w:tc>
        <w:tc>
          <w:tcPr>
            <w:tcW w:w="2209" w:type="dxa"/>
            <w:shd w:val="clear" w:color="auto" w:fill="auto"/>
          </w:tcPr>
          <w:p w14:paraId="16EFC76F" w14:textId="77777777" w:rsidR="000C71AE" w:rsidRPr="00083292" w:rsidRDefault="00225735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N/A</w:t>
            </w:r>
          </w:p>
        </w:tc>
        <w:tc>
          <w:tcPr>
            <w:tcW w:w="2210" w:type="dxa"/>
            <w:shd w:val="clear" w:color="auto" w:fill="auto"/>
          </w:tcPr>
          <w:p w14:paraId="07C2BD34" w14:textId="77777777" w:rsidR="000C71AE" w:rsidRPr="00083292" w:rsidRDefault="00225735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N/A</w:t>
            </w:r>
          </w:p>
        </w:tc>
      </w:tr>
      <w:tr w:rsidR="000C71AE" w:rsidRPr="00083292" w14:paraId="683BA314" w14:textId="77777777" w:rsidTr="00083292">
        <w:trPr>
          <w:trHeight w:val="421"/>
        </w:trPr>
        <w:tc>
          <w:tcPr>
            <w:tcW w:w="2868" w:type="dxa"/>
            <w:shd w:val="clear" w:color="auto" w:fill="auto"/>
          </w:tcPr>
          <w:p w14:paraId="5A8DEB64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Mandatory Reductions</w:t>
            </w:r>
          </w:p>
          <w:p w14:paraId="118C4475" w14:textId="77777777" w:rsidR="002568F2" w:rsidRPr="00083292" w:rsidRDefault="002568F2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(Stages 2 and 3)</w:t>
            </w:r>
          </w:p>
        </w:tc>
        <w:tc>
          <w:tcPr>
            <w:tcW w:w="2209" w:type="dxa"/>
            <w:shd w:val="clear" w:color="auto" w:fill="auto"/>
          </w:tcPr>
          <w:p w14:paraId="4D2AE9E9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Warning</w:t>
            </w:r>
          </w:p>
        </w:tc>
        <w:tc>
          <w:tcPr>
            <w:tcW w:w="2209" w:type="dxa"/>
            <w:shd w:val="clear" w:color="auto" w:fill="auto"/>
          </w:tcPr>
          <w:p w14:paraId="025C6C56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$250</w:t>
            </w:r>
          </w:p>
        </w:tc>
        <w:tc>
          <w:tcPr>
            <w:tcW w:w="2210" w:type="dxa"/>
            <w:shd w:val="clear" w:color="auto" w:fill="auto"/>
          </w:tcPr>
          <w:p w14:paraId="2EB4C6CE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Discontinuation of Service</w:t>
            </w:r>
          </w:p>
        </w:tc>
      </w:tr>
      <w:tr w:rsidR="000C71AE" w:rsidRPr="00083292" w14:paraId="414809F0" w14:textId="77777777" w:rsidTr="00083292">
        <w:trPr>
          <w:trHeight w:val="433"/>
        </w:trPr>
        <w:tc>
          <w:tcPr>
            <w:tcW w:w="2868" w:type="dxa"/>
            <w:shd w:val="clear" w:color="auto" w:fill="auto"/>
          </w:tcPr>
          <w:p w14:paraId="52EC29BB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Emergency Reductions</w:t>
            </w:r>
          </w:p>
        </w:tc>
        <w:tc>
          <w:tcPr>
            <w:tcW w:w="2209" w:type="dxa"/>
            <w:shd w:val="clear" w:color="auto" w:fill="auto"/>
          </w:tcPr>
          <w:p w14:paraId="4909C140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$250</w:t>
            </w:r>
          </w:p>
        </w:tc>
        <w:tc>
          <w:tcPr>
            <w:tcW w:w="2209" w:type="dxa"/>
            <w:shd w:val="clear" w:color="auto" w:fill="auto"/>
          </w:tcPr>
          <w:p w14:paraId="164797AF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Discontinuation of Service</w:t>
            </w:r>
          </w:p>
        </w:tc>
        <w:tc>
          <w:tcPr>
            <w:tcW w:w="2210" w:type="dxa"/>
            <w:shd w:val="clear" w:color="auto" w:fill="auto"/>
          </w:tcPr>
          <w:p w14:paraId="5392C979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Discontinuation of Service</w:t>
            </w:r>
          </w:p>
        </w:tc>
      </w:tr>
      <w:tr w:rsidR="000C71AE" w:rsidRPr="00083292" w14:paraId="04FE6474" w14:textId="77777777" w:rsidTr="00083292">
        <w:trPr>
          <w:trHeight w:val="217"/>
        </w:trPr>
        <w:tc>
          <w:tcPr>
            <w:tcW w:w="2868" w:type="dxa"/>
            <w:shd w:val="clear" w:color="auto" w:fill="auto"/>
          </w:tcPr>
          <w:p w14:paraId="03B21402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Water Rationing</w:t>
            </w:r>
          </w:p>
        </w:tc>
        <w:tc>
          <w:tcPr>
            <w:tcW w:w="2209" w:type="dxa"/>
            <w:shd w:val="clear" w:color="auto" w:fill="auto"/>
          </w:tcPr>
          <w:p w14:paraId="61B63FB4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$500</w:t>
            </w:r>
          </w:p>
        </w:tc>
        <w:tc>
          <w:tcPr>
            <w:tcW w:w="2209" w:type="dxa"/>
            <w:shd w:val="clear" w:color="auto" w:fill="auto"/>
          </w:tcPr>
          <w:p w14:paraId="27B6D853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Discontinuation of Service</w:t>
            </w:r>
          </w:p>
        </w:tc>
        <w:tc>
          <w:tcPr>
            <w:tcW w:w="2210" w:type="dxa"/>
            <w:shd w:val="clear" w:color="auto" w:fill="auto"/>
          </w:tcPr>
          <w:p w14:paraId="2C95AC44" w14:textId="77777777" w:rsidR="000C71AE" w:rsidRPr="00083292" w:rsidRDefault="000C71AE" w:rsidP="00083292">
            <w:pPr>
              <w:jc w:val="center"/>
              <w:rPr>
                <w:rFonts w:ascii="Arial" w:hAnsi="Arial" w:cs="Arial"/>
              </w:rPr>
            </w:pPr>
            <w:r w:rsidRPr="00083292">
              <w:rPr>
                <w:rFonts w:ascii="Arial" w:hAnsi="Arial" w:cs="Arial"/>
              </w:rPr>
              <w:t>Discontinuation of Service</w:t>
            </w:r>
          </w:p>
        </w:tc>
      </w:tr>
    </w:tbl>
    <w:p w14:paraId="2E606F03" w14:textId="77777777" w:rsidR="00D74762" w:rsidRPr="008A5378" w:rsidRDefault="00D74762" w:rsidP="00D95D01">
      <w:pPr>
        <w:rPr>
          <w:rFonts w:ascii="Arial" w:hAnsi="Arial" w:cs="Arial"/>
        </w:rPr>
      </w:pPr>
    </w:p>
    <w:p w14:paraId="448F9AC2" w14:textId="77777777" w:rsidR="002568F2" w:rsidRPr="008A5378" w:rsidRDefault="002568F2" w:rsidP="00D95D01">
      <w:pPr>
        <w:rPr>
          <w:rFonts w:ascii="Arial" w:hAnsi="Arial" w:cs="Arial"/>
        </w:rPr>
      </w:pPr>
      <w:r w:rsidRPr="008A5378">
        <w:rPr>
          <w:rFonts w:ascii="Arial" w:hAnsi="Arial" w:cs="Arial"/>
        </w:rPr>
        <w:t>Drought surcharge rates are effective in Stages 3, 4 and 5.</w:t>
      </w:r>
    </w:p>
    <w:p w14:paraId="5430E80E" w14:textId="77777777" w:rsidR="002568F2" w:rsidRPr="008A5378" w:rsidRDefault="002568F2" w:rsidP="00D95D01">
      <w:pPr>
        <w:rPr>
          <w:rFonts w:ascii="Arial" w:hAnsi="Arial" w:cs="Arial"/>
        </w:rPr>
      </w:pPr>
    </w:p>
    <w:p w14:paraId="73434A48" w14:textId="77777777" w:rsidR="004E73F8" w:rsidRDefault="004E73F8" w:rsidP="00D95D01">
      <w:pPr>
        <w:rPr>
          <w:rFonts w:ascii="Arial" w:hAnsi="Arial" w:cs="Arial"/>
        </w:rPr>
      </w:pPr>
    </w:p>
    <w:p w14:paraId="7785AD41" w14:textId="77777777" w:rsidR="00D74762" w:rsidRPr="008A5378" w:rsidRDefault="00D74762" w:rsidP="00D95D01">
      <w:pPr>
        <w:rPr>
          <w:rFonts w:ascii="Arial" w:hAnsi="Arial" w:cs="Arial"/>
        </w:rPr>
      </w:pPr>
      <w:r w:rsidRPr="008A5378">
        <w:rPr>
          <w:rFonts w:ascii="Arial" w:hAnsi="Arial" w:cs="Arial"/>
        </w:rPr>
        <w:t>VI. Public Comment</w:t>
      </w:r>
    </w:p>
    <w:p w14:paraId="5E54959D" w14:textId="77777777" w:rsidR="00533C7B" w:rsidRPr="008A5378" w:rsidRDefault="00533C7B" w:rsidP="00D95D01">
      <w:pPr>
        <w:rPr>
          <w:rFonts w:ascii="Arial" w:hAnsi="Arial" w:cs="Arial"/>
        </w:rPr>
      </w:pPr>
    </w:p>
    <w:p w14:paraId="6DFCA3BD" w14:textId="77777777" w:rsidR="00904611" w:rsidRPr="008A5378" w:rsidRDefault="00533C7B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lastRenderedPageBreak/>
        <w:t>Customer</w:t>
      </w:r>
      <w:r w:rsidR="00A1671F" w:rsidRPr="008A5378">
        <w:rPr>
          <w:rFonts w:ascii="Arial" w:hAnsi="Arial" w:cs="Arial"/>
        </w:rPr>
        <w:t>s will have multiple</w:t>
      </w:r>
      <w:r w:rsidRPr="008A5378">
        <w:rPr>
          <w:rFonts w:ascii="Arial" w:hAnsi="Arial" w:cs="Arial"/>
        </w:rPr>
        <w:t xml:space="preserve"> opportunities to comment on the provisions of the water shortage </w:t>
      </w:r>
      <w:r w:rsidR="00904611" w:rsidRPr="008A5378">
        <w:rPr>
          <w:rFonts w:ascii="Arial" w:hAnsi="Arial" w:cs="Arial"/>
        </w:rPr>
        <w:t>response</w:t>
      </w:r>
      <w:r w:rsidRPr="008A5378">
        <w:rPr>
          <w:rFonts w:ascii="Arial" w:hAnsi="Arial" w:cs="Arial"/>
        </w:rPr>
        <w:t xml:space="preserve"> plan. First, a draft </w:t>
      </w:r>
      <w:r w:rsidR="00904611" w:rsidRPr="008A5378">
        <w:rPr>
          <w:rFonts w:ascii="Arial" w:hAnsi="Arial" w:cs="Arial"/>
        </w:rPr>
        <w:t xml:space="preserve">plan will be published in </w:t>
      </w:r>
      <w:r w:rsidR="00042681">
        <w:rPr>
          <w:rFonts w:ascii="Arial" w:hAnsi="Arial" w:cs="Arial"/>
          <w:i/>
        </w:rPr>
        <w:t>The Andrews Journal</w:t>
      </w:r>
      <w:r w:rsidR="00904611" w:rsidRPr="008A5378">
        <w:rPr>
          <w:rFonts w:ascii="Arial" w:hAnsi="Arial" w:cs="Arial"/>
        </w:rPr>
        <w:t xml:space="preserve"> and</w:t>
      </w:r>
      <w:r w:rsidR="00A1671F" w:rsidRPr="008A5378">
        <w:rPr>
          <w:rFonts w:ascii="Arial" w:hAnsi="Arial" w:cs="Arial"/>
        </w:rPr>
        <w:t xml:space="preserve"> </w:t>
      </w:r>
      <w:r w:rsidR="002568F2" w:rsidRPr="008A5378">
        <w:rPr>
          <w:rFonts w:ascii="Arial" w:hAnsi="Arial" w:cs="Arial"/>
        </w:rPr>
        <w:t xml:space="preserve">on the </w:t>
      </w:r>
      <w:r w:rsidR="00A1671F" w:rsidRPr="008A5378">
        <w:rPr>
          <w:rFonts w:ascii="Arial" w:hAnsi="Arial" w:cs="Arial"/>
        </w:rPr>
        <w:t xml:space="preserve">Town of </w:t>
      </w:r>
      <w:r w:rsidR="00042681">
        <w:rPr>
          <w:rFonts w:ascii="Arial" w:hAnsi="Arial" w:cs="Arial"/>
        </w:rPr>
        <w:t>Andrews</w:t>
      </w:r>
      <w:r w:rsidR="00A1671F" w:rsidRPr="008A5378">
        <w:rPr>
          <w:rFonts w:ascii="Arial" w:hAnsi="Arial" w:cs="Arial"/>
        </w:rPr>
        <w:t xml:space="preserve"> website</w:t>
      </w:r>
      <w:r w:rsidR="00904611" w:rsidRPr="008A5378">
        <w:rPr>
          <w:rFonts w:ascii="Arial" w:hAnsi="Arial" w:cs="Arial"/>
        </w:rPr>
        <w:t xml:space="preserve">. </w:t>
      </w:r>
      <w:r w:rsidR="002568F2" w:rsidRPr="008A5378">
        <w:rPr>
          <w:rFonts w:ascii="Arial" w:hAnsi="Arial" w:cs="Arial"/>
        </w:rPr>
        <w:t>A</w:t>
      </w:r>
      <w:r w:rsidR="00904611" w:rsidRPr="008A5378">
        <w:rPr>
          <w:rFonts w:ascii="Arial" w:hAnsi="Arial" w:cs="Arial"/>
        </w:rPr>
        <w:t xml:space="preserve"> public hearing will be </w:t>
      </w:r>
      <w:r w:rsidR="00A1671F" w:rsidRPr="008A5378">
        <w:rPr>
          <w:rFonts w:ascii="Arial" w:hAnsi="Arial" w:cs="Arial"/>
        </w:rPr>
        <w:t>scheduled with notice printed in all customer water bills</w:t>
      </w:r>
      <w:r w:rsidR="00904611" w:rsidRPr="008A5378">
        <w:rPr>
          <w:rFonts w:ascii="Arial" w:hAnsi="Arial" w:cs="Arial"/>
        </w:rPr>
        <w:t xml:space="preserve"> to collect comments on </w:t>
      </w:r>
      <w:r w:rsidR="00A1671F" w:rsidRPr="008A5378">
        <w:rPr>
          <w:rFonts w:ascii="Arial" w:hAnsi="Arial" w:cs="Arial"/>
        </w:rPr>
        <w:t xml:space="preserve">the </w:t>
      </w:r>
      <w:r w:rsidR="00904611" w:rsidRPr="008A5378">
        <w:rPr>
          <w:rFonts w:ascii="Arial" w:hAnsi="Arial" w:cs="Arial"/>
        </w:rPr>
        <w:t>draft</w:t>
      </w:r>
      <w:r w:rsidR="00A1671F" w:rsidRPr="008A5378">
        <w:rPr>
          <w:rFonts w:ascii="Arial" w:hAnsi="Arial" w:cs="Arial"/>
        </w:rPr>
        <w:t>. A</w:t>
      </w:r>
      <w:r w:rsidR="00036CBC" w:rsidRPr="008A5378">
        <w:rPr>
          <w:rFonts w:ascii="Arial" w:hAnsi="Arial" w:cs="Arial"/>
        </w:rPr>
        <w:t>ll</w:t>
      </w:r>
      <w:r w:rsidR="00A1671F" w:rsidRPr="008A5378">
        <w:rPr>
          <w:rFonts w:ascii="Arial" w:hAnsi="Arial" w:cs="Arial"/>
        </w:rPr>
        <w:t xml:space="preserve"> subsequent revisions to the draft plan </w:t>
      </w:r>
      <w:r w:rsidR="00036CBC" w:rsidRPr="008A5378">
        <w:rPr>
          <w:rFonts w:ascii="Arial" w:hAnsi="Arial" w:cs="Arial"/>
        </w:rPr>
        <w:t>will be</w:t>
      </w:r>
      <w:r w:rsidR="00A1671F" w:rsidRPr="008A5378">
        <w:rPr>
          <w:rFonts w:ascii="Arial" w:hAnsi="Arial" w:cs="Arial"/>
        </w:rPr>
        <w:t xml:space="preserve"> published at least 30 days prior to an adoption vote by </w:t>
      </w:r>
      <w:r w:rsidR="00042681">
        <w:rPr>
          <w:rFonts w:ascii="Arial" w:hAnsi="Arial" w:cs="Arial"/>
        </w:rPr>
        <w:t>Andrews</w:t>
      </w:r>
      <w:r w:rsidR="00A1671F" w:rsidRPr="008A5378">
        <w:rPr>
          <w:rFonts w:ascii="Arial" w:hAnsi="Arial" w:cs="Arial"/>
        </w:rPr>
        <w:t>’s Town Council.</w:t>
      </w:r>
    </w:p>
    <w:p w14:paraId="10228598" w14:textId="77777777" w:rsidR="00D74762" w:rsidRDefault="00D74762" w:rsidP="00DB1E93">
      <w:pPr>
        <w:jc w:val="both"/>
        <w:rPr>
          <w:rFonts w:ascii="Arial" w:hAnsi="Arial" w:cs="Arial"/>
        </w:rPr>
      </w:pPr>
    </w:p>
    <w:p w14:paraId="176BDC7B" w14:textId="77777777" w:rsidR="004E73F8" w:rsidRPr="008A5378" w:rsidRDefault="004E73F8" w:rsidP="00DB1E93">
      <w:pPr>
        <w:jc w:val="both"/>
        <w:rPr>
          <w:rFonts w:ascii="Arial" w:hAnsi="Arial" w:cs="Arial"/>
        </w:rPr>
      </w:pPr>
    </w:p>
    <w:p w14:paraId="1FF6205F" w14:textId="77777777" w:rsidR="00D74762" w:rsidRPr="008A5378" w:rsidRDefault="00D74762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VII. Variance Protocols</w:t>
      </w:r>
    </w:p>
    <w:p w14:paraId="40448D24" w14:textId="77777777" w:rsidR="005C2738" w:rsidRPr="008A5378" w:rsidRDefault="005C2738" w:rsidP="00DB1E93">
      <w:pPr>
        <w:jc w:val="both"/>
        <w:rPr>
          <w:rFonts w:ascii="Arial" w:hAnsi="Arial" w:cs="Arial"/>
        </w:rPr>
      </w:pPr>
    </w:p>
    <w:p w14:paraId="20E77380" w14:textId="77777777" w:rsidR="00E2267D" w:rsidRPr="008A5378" w:rsidRDefault="005C2738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 xml:space="preserve">Applications for </w:t>
      </w:r>
      <w:r w:rsidR="00FC366A" w:rsidRPr="008A5378">
        <w:rPr>
          <w:rFonts w:ascii="Arial" w:hAnsi="Arial" w:cs="Arial"/>
        </w:rPr>
        <w:t xml:space="preserve">water use </w:t>
      </w:r>
      <w:r w:rsidRPr="008A5378">
        <w:rPr>
          <w:rFonts w:ascii="Arial" w:hAnsi="Arial" w:cs="Arial"/>
        </w:rPr>
        <w:t>varia</w:t>
      </w:r>
      <w:r w:rsidR="00E2267D" w:rsidRPr="008A5378">
        <w:rPr>
          <w:rFonts w:ascii="Arial" w:hAnsi="Arial" w:cs="Arial"/>
        </w:rPr>
        <w:t>nce requests are available from the T</w:t>
      </w:r>
      <w:r w:rsidRPr="008A5378">
        <w:rPr>
          <w:rFonts w:ascii="Arial" w:hAnsi="Arial" w:cs="Arial"/>
        </w:rPr>
        <w:t xml:space="preserve">own </w:t>
      </w:r>
      <w:r w:rsidR="00E2267D" w:rsidRPr="008A5378">
        <w:rPr>
          <w:rFonts w:ascii="Arial" w:hAnsi="Arial" w:cs="Arial"/>
        </w:rPr>
        <w:t xml:space="preserve">of </w:t>
      </w:r>
      <w:r w:rsidR="00042681">
        <w:rPr>
          <w:rFonts w:ascii="Arial" w:hAnsi="Arial" w:cs="Arial"/>
        </w:rPr>
        <w:t xml:space="preserve">Andrews </w:t>
      </w:r>
      <w:r w:rsidRPr="008A5378">
        <w:rPr>
          <w:rFonts w:ascii="Arial" w:hAnsi="Arial" w:cs="Arial"/>
        </w:rPr>
        <w:t>Office</w:t>
      </w:r>
      <w:r w:rsidR="00E2267D" w:rsidRPr="008A5378">
        <w:rPr>
          <w:rFonts w:ascii="Arial" w:hAnsi="Arial" w:cs="Arial"/>
        </w:rPr>
        <w:t>. A</w:t>
      </w:r>
      <w:r w:rsidR="00A1671F" w:rsidRPr="008A5378">
        <w:rPr>
          <w:rFonts w:ascii="Arial" w:hAnsi="Arial" w:cs="Arial"/>
        </w:rPr>
        <w:t>ll a</w:t>
      </w:r>
      <w:r w:rsidR="00E2267D" w:rsidRPr="008A5378">
        <w:rPr>
          <w:rFonts w:ascii="Arial" w:hAnsi="Arial" w:cs="Arial"/>
        </w:rPr>
        <w:t>pplications must be submit</w:t>
      </w:r>
      <w:r w:rsidR="00FC366A" w:rsidRPr="008A5378">
        <w:rPr>
          <w:rFonts w:ascii="Arial" w:hAnsi="Arial" w:cs="Arial"/>
        </w:rPr>
        <w:t>ted t</w:t>
      </w:r>
      <w:r w:rsidRPr="008A5378">
        <w:rPr>
          <w:rFonts w:ascii="Arial" w:hAnsi="Arial" w:cs="Arial"/>
        </w:rPr>
        <w:t xml:space="preserve">o </w:t>
      </w:r>
      <w:r w:rsidR="00042681">
        <w:rPr>
          <w:rFonts w:ascii="Arial" w:hAnsi="Arial" w:cs="Arial"/>
        </w:rPr>
        <w:t>Town Hall</w:t>
      </w:r>
      <w:r w:rsidRPr="008A5378">
        <w:rPr>
          <w:rFonts w:ascii="Arial" w:hAnsi="Arial" w:cs="Arial"/>
        </w:rPr>
        <w:t xml:space="preserve"> for review</w:t>
      </w:r>
      <w:r w:rsidR="00FC366A" w:rsidRPr="008A5378">
        <w:rPr>
          <w:rFonts w:ascii="Arial" w:hAnsi="Arial" w:cs="Arial"/>
        </w:rPr>
        <w:t xml:space="preserve"> </w:t>
      </w:r>
      <w:r w:rsidRPr="008A5378">
        <w:rPr>
          <w:rFonts w:ascii="Arial" w:hAnsi="Arial" w:cs="Arial"/>
        </w:rPr>
        <w:t xml:space="preserve">by </w:t>
      </w:r>
      <w:r w:rsidR="00FC366A" w:rsidRPr="008A5378">
        <w:rPr>
          <w:rFonts w:ascii="Arial" w:hAnsi="Arial" w:cs="Arial"/>
        </w:rPr>
        <w:t xml:space="preserve">the </w:t>
      </w:r>
      <w:r w:rsidR="00042681">
        <w:rPr>
          <w:rFonts w:ascii="Arial" w:hAnsi="Arial" w:cs="Arial"/>
        </w:rPr>
        <w:t>Town Administrator</w:t>
      </w:r>
      <w:r w:rsidR="00036CBC" w:rsidRPr="008A5378">
        <w:rPr>
          <w:rFonts w:ascii="Arial" w:hAnsi="Arial" w:cs="Arial"/>
        </w:rPr>
        <w:t xml:space="preserve"> or his or her designee</w:t>
      </w:r>
      <w:r w:rsidR="00FC366A" w:rsidRPr="008A5378">
        <w:rPr>
          <w:rFonts w:ascii="Arial" w:hAnsi="Arial" w:cs="Arial"/>
        </w:rPr>
        <w:t>. A decision to approve</w:t>
      </w:r>
      <w:r w:rsidR="00E2267D" w:rsidRPr="008A5378">
        <w:rPr>
          <w:rFonts w:ascii="Arial" w:hAnsi="Arial" w:cs="Arial"/>
        </w:rPr>
        <w:t xml:space="preserve"> or deny </w:t>
      </w:r>
      <w:r w:rsidR="00036CBC" w:rsidRPr="008A5378">
        <w:rPr>
          <w:rFonts w:ascii="Arial" w:hAnsi="Arial" w:cs="Arial"/>
        </w:rPr>
        <w:t xml:space="preserve">individual </w:t>
      </w:r>
      <w:r w:rsidR="00E2267D" w:rsidRPr="008A5378">
        <w:rPr>
          <w:rFonts w:ascii="Arial" w:hAnsi="Arial" w:cs="Arial"/>
        </w:rPr>
        <w:t>v</w:t>
      </w:r>
      <w:r w:rsidR="00FC366A" w:rsidRPr="008A5378">
        <w:rPr>
          <w:rFonts w:ascii="Arial" w:hAnsi="Arial" w:cs="Arial"/>
        </w:rPr>
        <w:t>ariance request</w:t>
      </w:r>
      <w:r w:rsidR="00036CBC" w:rsidRPr="008A5378">
        <w:rPr>
          <w:rFonts w:ascii="Arial" w:hAnsi="Arial" w:cs="Arial"/>
        </w:rPr>
        <w:t xml:space="preserve">s </w:t>
      </w:r>
      <w:r w:rsidR="00E2267D" w:rsidRPr="008A5378">
        <w:rPr>
          <w:rFonts w:ascii="Arial" w:hAnsi="Arial" w:cs="Arial"/>
        </w:rPr>
        <w:t xml:space="preserve">will be determined </w:t>
      </w:r>
      <w:r w:rsidR="00FC366A" w:rsidRPr="008A5378">
        <w:rPr>
          <w:rFonts w:ascii="Arial" w:hAnsi="Arial" w:cs="Arial"/>
        </w:rPr>
        <w:t xml:space="preserve">within two weeks of submittal </w:t>
      </w:r>
      <w:r w:rsidR="00036CBC" w:rsidRPr="008A5378">
        <w:rPr>
          <w:rFonts w:ascii="Arial" w:hAnsi="Arial" w:cs="Arial"/>
        </w:rPr>
        <w:t xml:space="preserve">after careful consideration of </w:t>
      </w:r>
      <w:r w:rsidR="00E2267D" w:rsidRPr="008A5378">
        <w:rPr>
          <w:rFonts w:ascii="Arial" w:hAnsi="Arial" w:cs="Arial"/>
        </w:rPr>
        <w:t>the following criteria: impact on water demand</w:t>
      </w:r>
      <w:r w:rsidR="00F46C57" w:rsidRPr="008A5378">
        <w:rPr>
          <w:rFonts w:ascii="Arial" w:hAnsi="Arial" w:cs="Arial"/>
        </w:rPr>
        <w:t xml:space="preserve">, </w:t>
      </w:r>
      <w:r w:rsidR="00E2267D" w:rsidRPr="008A5378">
        <w:rPr>
          <w:rFonts w:ascii="Arial" w:hAnsi="Arial" w:cs="Arial"/>
        </w:rPr>
        <w:t>expected duration, alternative source options, social and economic importance</w:t>
      </w:r>
      <w:r w:rsidR="00F46C57" w:rsidRPr="008A5378">
        <w:rPr>
          <w:rFonts w:ascii="Arial" w:hAnsi="Arial" w:cs="Arial"/>
        </w:rPr>
        <w:t>, purpose (i.e. necessary use of drinking water)</w:t>
      </w:r>
      <w:r w:rsidR="00E2267D" w:rsidRPr="008A5378">
        <w:rPr>
          <w:rFonts w:ascii="Arial" w:hAnsi="Arial" w:cs="Arial"/>
        </w:rPr>
        <w:t xml:space="preserve"> and the prevention of structural damage.</w:t>
      </w:r>
    </w:p>
    <w:p w14:paraId="6A46ABAC" w14:textId="77777777" w:rsidR="00D74762" w:rsidRDefault="00D74762" w:rsidP="00DB1E93">
      <w:pPr>
        <w:jc w:val="both"/>
        <w:rPr>
          <w:rFonts w:ascii="Arial" w:hAnsi="Arial" w:cs="Arial"/>
        </w:rPr>
      </w:pPr>
    </w:p>
    <w:p w14:paraId="3434CBD6" w14:textId="77777777" w:rsidR="004E73F8" w:rsidRPr="008A5378" w:rsidRDefault="004E73F8" w:rsidP="00DB1E93">
      <w:pPr>
        <w:jc w:val="both"/>
        <w:rPr>
          <w:rFonts w:ascii="Arial" w:hAnsi="Arial" w:cs="Arial"/>
        </w:rPr>
      </w:pPr>
    </w:p>
    <w:p w14:paraId="687CAF3A" w14:textId="77777777" w:rsidR="00D74762" w:rsidRPr="008A5378" w:rsidRDefault="00D74762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VIII. Effectiveness</w:t>
      </w:r>
    </w:p>
    <w:p w14:paraId="125B1FC9" w14:textId="77777777" w:rsidR="00AB13DC" w:rsidRPr="008A5378" w:rsidRDefault="00AB13DC" w:rsidP="00DB1E93">
      <w:pPr>
        <w:jc w:val="both"/>
        <w:rPr>
          <w:rFonts w:ascii="Arial" w:hAnsi="Arial" w:cs="Arial"/>
        </w:rPr>
      </w:pPr>
    </w:p>
    <w:p w14:paraId="4CDF2215" w14:textId="77777777" w:rsidR="00D74762" w:rsidRPr="008A5378" w:rsidRDefault="00036CBC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 xml:space="preserve">The effectiveness of the </w:t>
      </w:r>
      <w:r w:rsidR="00042681">
        <w:rPr>
          <w:rFonts w:ascii="Arial" w:hAnsi="Arial" w:cs="Arial"/>
        </w:rPr>
        <w:t>Andrews</w:t>
      </w:r>
      <w:r w:rsidRPr="008A5378">
        <w:rPr>
          <w:rFonts w:ascii="Arial" w:hAnsi="Arial" w:cs="Arial"/>
        </w:rPr>
        <w:t xml:space="preserve"> </w:t>
      </w:r>
      <w:r w:rsidR="00AB13DC" w:rsidRPr="008A5378">
        <w:rPr>
          <w:rFonts w:ascii="Arial" w:hAnsi="Arial" w:cs="Arial"/>
        </w:rPr>
        <w:t xml:space="preserve">water shortage response plan will be determined by </w:t>
      </w:r>
      <w:r w:rsidRPr="008A5378">
        <w:rPr>
          <w:rFonts w:ascii="Arial" w:hAnsi="Arial" w:cs="Arial"/>
        </w:rPr>
        <w:t>comparing the</w:t>
      </w:r>
      <w:r w:rsidR="00AB13DC" w:rsidRPr="008A5378">
        <w:rPr>
          <w:rFonts w:ascii="Arial" w:hAnsi="Arial" w:cs="Arial"/>
        </w:rPr>
        <w:t xml:space="preserve"> </w:t>
      </w:r>
      <w:r w:rsidRPr="008A5378">
        <w:rPr>
          <w:rFonts w:ascii="Arial" w:hAnsi="Arial" w:cs="Arial"/>
        </w:rPr>
        <w:t>stated</w:t>
      </w:r>
      <w:r w:rsidR="00AB13DC" w:rsidRPr="008A5378">
        <w:rPr>
          <w:rFonts w:ascii="Arial" w:hAnsi="Arial" w:cs="Arial"/>
        </w:rPr>
        <w:t xml:space="preserve"> water conservation </w:t>
      </w:r>
      <w:r w:rsidRPr="008A5378">
        <w:rPr>
          <w:rFonts w:ascii="Arial" w:hAnsi="Arial" w:cs="Arial"/>
        </w:rPr>
        <w:t>goals with observed water use reduction data. Other factors to be considered include f</w:t>
      </w:r>
      <w:r w:rsidR="00E2267D" w:rsidRPr="008A5378">
        <w:rPr>
          <w:rFonts w:ascii="Arial" w:hAnsi="Arial" w:cs="Arial"/>
        </w:rPr>
        <w:t xml:space="preserve">requency of </w:t>
      </w:r>
      <w:r w:rsidRPr="008A5378">
        <w:rPr>
          <w:rFonts w:ascii="Arial" w:hAnsi="Arial" w:cs="Arial"/>
        </w:rPr>
        <w:t xml:space="preserve">plan </w:t>
      </w:r>
      <w:r w:rsidR="00E2267D" w:rsidRPr="008A5378">
        <w:rPr>
          <w:rFonts w:ascii="Arial" w:hAnsi="Arial" w:cs="Arial"/>
        </w:rPr>
        <w:t>activation</w:t>
      </w:r>
      <w:r w:rsidRPr="008A5378">
        <w:rPr>
          <w:rFonts w:ascii="Arial" w:hAnsi="Arial" w:cs="Arial"/>
        </w:rPr>
        <w:t>, any p</w:t>
      </w:r>
      <w:r w:rsidR="00E2267D" w:rsidRPr="008A5378">
        <w:rPr>
          <w:rFonts w:ascii="Arial" w:hAnsi="Arial" w:cs="Arial"/>
        </w:rPr>
        <w:t>roblem periods without activation</w:t>
      </w:r>
      <w:r w:rsidRPr="008A5378">
        <w:rPr>
          <w:rFonts w:ascii="Arial" w:hAnsi="Arial" w:cs="Arial"/>
        </w:rPr>
        <w:t>, total n</w:t>
      </w:r>
      <w:r w:rsidR="00E2267D" w:rsidRPr="008A5378">
        <w:rPr>
          <w:rFonts w:ascii="Arial" w:hAnsi="Arial" w:cs="Arial"/>
        </w:rPr>
        <w:t>umber of violation citations</w:t>
      </w:r>
      <w:r w:rsidRPr="008A5378">
        <w:rPr>
          <w:rFonts w:ascii="Arial" w:hAnsi="Arial" w:cs="Arial"/>
        </w:rPr>
        <w:t>, d</w:t>
      </w:r>
      <w:r w:rsidR="00E2267D" w:rsidRPr="008A5378">
        <w:rPr>
          <w:rFonts w:ascii="Arial" w:hAnsi="Arial" w:cs="Arial"/>
        </w:rPr>
        <w:t>esired reductions attained</w:t>
      </w:r>
      <w:r w:rsidRPr="008A5378">
        <w:rPr>
          <w:rFonts w:ascii="Arial" w:hAnsi="Arial" w:cs="Arial"/>
        </w:rPr>
        <w:t xml:space="preserve"> and e</w:t>
      </w:r>
      <w:r w:rsidR="00E2267D" w:rsidRPr="008A5378">
        <w:rPr>
          <w:rFonts w:ascii="Arial" w:hAnsi="Arial" w:cs="Arial"/>
        </w:rPr>
        <w:t>valuation of demand reductions</w:t>
      </w:r>
      <w:r w:rsidRPr="008A5378">
        <w:rPr>
          <w:rFonts w:ascii="Arial" w:hAnsi="Arial" w:cs="Arial"/>
        </w:rPr>
        <w:t xml:space="preserve"> compared to the previous year’s seasonal data.</w:t>
      </w:r>
    </w:p>
    <w:p w14:paraId="272B6515" w14:textId="77777777" w:rsidR="00036CBC" w:rsidRDefault="00036CBC" w:rsidP="00DB1E93">
      <w:pPr>
        <w:jc w:val="both"/>
        <w:rPr>
          <w:rFonts w:ascii="Arial" w:hAnsi="Arial" w:cs="Arial"/>
        </w:rPr>
      </w:pPr>
    </w:p>
    <w:p w14:paraId="46D1AE38" w14:textId="77777777" w:rsidR="004E73F8" w:rsidRDefault="004E73F8" w:rsidP="00DB1E93">
      <w:pPr>
        <w:jc w:val="both"/>
        <w:rPr>
          <w:rFonts w:ascii="Arial" w:hAnsi="Arial" w:cs="Arial"/>
        </w:rPr>
      </w:pPr>
    </w:p>
    <w:p w14:paraId="75158124" w14:textId="77777777" w:rsidR="00042681" w:rsidRDefault="00042681" w:rsidP="00DB1E93">
      <w:pPr>
        <w:jc w:val="both"/>
        <w:rPr>
          <w:rFonts w:ascii="Arial" w:hAnsi="Arial" w:cs="Arial"/>
        </w:rPr>
      </w:pPr>
    </w:p>
    <w:p w14:paraId="55084A5F" w14:textId="77777777" w:rsidR="00042681" w:rsidRDefault="00042681" w:rsidP="00DB1E93">
      <w:pPr>
        <w:jc w:val="both"/>
        <w:rPr>
          <w:rFonts w:ascii="Arial" w:hAnsi="Arial" w:cs="Arial"/>
        </w:rPr>
      </w:pPr>
    </w:p>
    <w:p w14:paraId="3A1A07F0" w14:textId="77777777" w:rsidR="00042681" w:rsidRPr="008A5378" w:rsidRDefault="00042681" w:rsidP="00D95D01">
      <w:pPr>
        <w:rPr>
          <w:rFonts w:ascii="Arial" w:hAnsi="Arial" w:cs="Arial"/>
        </w:rPr>
      </w:pPr>
    </w:p>
    <w:p w14:paraId="13AF4B78" w14:textId="77777777" w:rsidR="00D74762" w:rsidRPr="008A5378" w:rsidRDefault="00D74762" w:rsidP="00D95D01">
      <w:pPr>
        <w:rPr>
          <w:rFonts w:ascii="Arial" w:hAnsi="Arial" w:cs="Arial"/>
        </w:rPr>
      </w:pPr>
      <w:r w:rsidRPr="008A5378">
        <w:rPr>
          <w:rFonts w:ascii="Arial" w:hAnsi="Arial" w:cs="Arial"/>
        </w:rPr>
        <w:t>IX. Revision</w:t>
      </w:r>
    </w:p>
    <w:p w14:paraId="46EF06CC" w14:textId="77777777" w:rsidR="00D95D01" w:rsidRPr="008A5378" w:rsidRDefault="00D95D01" w:rsidP="00DB1E93">
      <w:pPr>
        <w:jc w:val="both"/>
        <w:rPr>
          <w:rFonts w:ascii="Arial" w:hAnsi="Arial" w:cs="Arial"/>
        </w:rPr>
      </w:pPr>
    </w:p>
    <w:p w14:paraId="5AE48F88" w14:textId="77777777" w:rsidR="00F96E19" w:rsidRPr="008A5378" w:rsidRDefault="00FB78CC" w:rsidP="00DB1E93">
      <w:pPr>
        <w:jc w:val="both"/>
        <w:rPr>
          <w:rFonts w:ascii="Arial" w:hAnsi="Arial" w:cs="Arial"/>
        </w:rPr>
      </w:pPr>
      <w:r w:rsidRPr="008A5378">
        <w:rPr>
          <w:rFonts w:ascii="Arial" w:hAnsi="Arial" w:cs="Arial"/>
        </w:rPr>
        <w:t>The water shortage response plan will be reviewed and revised as needed to adapt to new circumstances affecting water supply and demand, following implementation of emergency restrictions, and at a minimum of every five years</w:t>
      </w:r>
      <w:r w:rsidR="00F770C3">
        <w:rPr>
          <w:rFonts w:ascii="Arial" w:hAnsi="Arial" w:cs="Arial"/>
        </w:rPr>
        <w:t xml:space="preserve"> in conjunction with the updating </w:t>
      </w:r>
      <w:r w:rsidR="00F770C3">
        <w:rPr>
          <w:rFonts w:ascii="Arial" w:hAnsi="Arial" w:cs="Arial"/>
        </w:rPr>
        <w:lastRenderedPageBreak/>
        <w:t>of our Local Water Supply Plan</w:t>
      </w:r>
      <w:r w:rsidRPr="008A5378">
        <w:rPr>
          <w:rFonts w:ascii="Arial" w:hAnsi="Arial" w:cs="Arial"/>
        </w:rPr>
        <w:t xml:space="preserve">. </w:t>
      </w:r>
      <w:r w:rsidR="00036CBC" w:rsidRPr="008A5378">
        <w:rPr>
          <w:rFonts w:ascii="Arial" w:hAnsi="Arial" w:cs="Arial"/>
        </w:rPr>
        <w:t>Further, a</w:t>
      </w:r>
      <w:r w:rsidR="00E2267D" w:rsidRPr="008A5378">
        <w:rPr>
          <w:rFonts w:ascii="Arial" w:hAnsi="Arial" w:cs="Arial"/>
        </w:rPr>
        <w:t xml:space="preserve"> water shortage response planning work group will review procedures following</w:t>
      </w:r>
      <w:r w:rsidR="00036CBC" w:rsidRPr="008A5378">
        <w:rPr>
          <w:rFonts w:ascii="Arial" w:hAnsi="Arial" w:cs="Arial"/>
        </w:rPr>
        <w:t xml:space="preserve"> each emergency or rationing </w:t>
      </w:r>
      <w:r w:rsidR="00E2267D" w:rsidRPr="008A5378">
        <w:rPr>
          <w:rFonts w:ascii="Arial" w:hAnsi="Arial" w:cs="Arial"/>
        </w:rPr>
        <w:t xml:space="preserve">stage to recommend any necessary improvements to the plan to </w:t>
      </w:r>
      <w:r w:rsidR="00042681">
        <w:rPr>
          <w:rFonts w:ascii="Arial" w:hAnsi="Arial" w:cs="Arial"/>
        </w:rPr>
        <w:t>Andrews’s</w:t>
      </w:r>
      <w:r w:rsidR="00042681" w:rsidRPr="008A5378">
        <w:rPr>
          <w:rFonts w:ascii="Arial" w:hAnsi="Arial" w:cs="Arial"/>
        </w:rPr>
        <w:t xml:space="preserve"> Town</w:t>
      </w:r>
      <w:r w:rsidR="00E2267D" w:rsidRPr="008A5378">
        <w:rPr>
          <w:rFonts w:ascii="Arial" w:hAnsi="Arial" w:cs="Arial"/>
        </w:rPr>
        <w:t xml:space="preserve"> Council. The Town of </w:t>
      </w:r>
      <w:r w:rsidR="00042681">
        <w:rPr>
          <w:rFonts w:ascii="Arial" w:hAnsi="Arial" w:cs="Arial"/>
        </w:rPr>
        <w:t>Andrews Administrator/Andrews Water Plant ORC/Andrews Public Works Director</w:t>
      </w:r>
      <w:r w:rsidR="00E2267D" w:rsidRPr="008A5378">
        <w:rPr>
          <w:rFonts w:ascii="Arial" w:hAnsi="Arial" w:cs="Arial"/>
        </w:rPr>
        <w:t xml:space="preserve"> is responsible for initiating all subsequent revisions.</w:t>
      </w:r>
    </w:p>
    <w:sectPr w:rsidR="00F96E19" w:rsidRPr="008A5378" w:rsidSect="00D7476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B09AF9" w14:textId="77777777" w:rsidR="00342072" w:rsidRDefault="00342072">
      <w:r>
        <w:separator/>
      </w:r>
    </w:p>
  </w:endnote>
  <w:endnote w:type="continuationSeparator" w:id="0">
    <w:p w14:paraId="7D2FE706" w14:textId="77777777" w:rsidR="00342072" w:rsidRDefault="00342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FB055F" w14:textId="37DADCF1" w:rsidR="00DF39E1" w:rsidRDefault="00DF39E1" w:rsidP="00033CF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2197A">
      <w:rPr>
        <w:rStyle w:val="PageNumber"/>
        <w:noProof/>
      </w:rPr>
      <w:t>2</w:t>
    </w:r>
    <w:r>
      <w:rPr>
        <w:rStyle w:val="PageNumber"/>
      </w:rPr>
      <w:fldChar w:fldCharType="end"/>
    </w:r>
  </w:p>
  <w:p w14:paraId="7909F6A2" w14:textId="77777777" w:rsidR="00DF39E1" w:rsidRDefault="00DF39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AB0661" w14:textId="77777777" w:rsidR="00DF39E1" w:rsidRPr="00DF39E1" w:rsidRDefault="00DF39E1" w:rsidP="00033CF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2"/>
        <w:szCs w:val="22"/>
      </w:rPr>
    </w:pPr>
    <w:r w:rsidRPr="00DF39E1">
      <w:rPr>
        <w:rStyle w:val="PageNumber"/>
        <w:rFonts w:ascii="Arial" w:hAnsi="Arial" w:cs="Arial"/>
        <w:sz w:val="22"/>
        <w:szCs w:val="22"/>
      </w:rPr>
      <w:fldChar w:fldCharType="begin"/>
    </w:r>
    <w:r w:rsidRPr="00DF39E1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DF39E1">
      <w:rPr>
        <w:rStyle w:val="PageNumber"/>
        <w:rFonts w:ascii="Arial" w:hAnsi="Arial" w:cs="Arial"/>
        <w:sz w:val="22"/>
        <w:szCs w:val="22"/>
      </w:rPr>
      <w:fldChar w:fldCharType="separate"/>
    </w:r>
    <w:r w:rsidR="00D93E8B">
      <w:rPr>
        <w:rStyle w:val="PageNumber"/>
        <w:rFonts w:ascii="Arial" w:hAnsi="Arial" w:cs="Arial"/>
        <w:noProof/>
        <w:sz w:val="22"/>
        <w:szCs w:val="22"/>
      </w:rPr>
      <w:t>5</w:t>
    </w:r>
    <w:r w:rsidRPr="00DF39E1">
      <w:rPr>
        <w:rStyle w:val="PageNumber"/>
        <w:rFonts w:ascii="Arial" w:hAnsi="Arial" w:cs="Arial"/>
        <w:sz w:val="22"/>
        <w:szCs w:val="22"/>
      </w:rPr>
      <w:fldChar w:fldCharType="end"/>
    </w:r>
  </w:p>
  <w:p w14:paraId="7820B976" w14:textId="77777777" w:rsidR="00DF39E1" w:rsidRPr="00842864" w:rsidRDefault="00842864">
    <w:pPr>
      <w:pStyle w:val="Footer"/>
      <w:rPr>
        <w:rFonts w:ascii="Arial" w:hAnsi="Arial" w:cs="Arial"/>
        <w:sz w:val="22"/>
        <w:szCs w:val="22"/>
      </w:rPr>
    </w:pPr>
    <w:r w:rsidRPr="00842864">
      <w:rPr>
        <w:rFonts w:ascii="Arial" w:hAnsi="Arial" w:cs="Arial"/>
        <w:sz w:val="22"/>
        <w:szCs w:val="22"/>
      </w:rPr>
      <w:t>NC Division of Water Resources</w:t>
    </w:r>
  </w:p>
  <w:p w14:paraId="1A77D862" w14:textId="77777777" w:rsidR="00842864" w:rsidRPr="00842864" w:rsidRDefault="00842864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http://</w:t>
    </w:r>
    <w:r w:rsidRPr="00842864">
      <w:rPr>
        <w:rFonts w:ascii="Arial" w:hAnsi="Arial" w:cs="Arial"/>
        <w:sz w:val="22"/>
        <w:szCs w:val="22"/>
      </w:rPr>
      <w:t>www.ncwater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342EE" w14:textId="77777777" w:rsidR="00342072" w:rsidRDefault="00342072">
      <w:r>
        <w:separator/>
      </w:r>
    </w:p>
  </w:footnote>
  <w:footnote w:type="continuationSeparator" w:id="0">
    <w:p w14:paraId="31C3892A" w14:textId="77777777" w:rsidR="00342072" w:rsidRDefault="00342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clip_image001"/>
      </v:shape>
    </w:pict>
  </w:numPicBullet>
  <w:abstractNum w:abstractNumId="0">
    <w:nsid w:val="31E25963"/>
    <w:multiLevelType w:val="hybridMultilevel"/>
    <w:tmpl w:val="D29E81CE"/>
    <w:lvl w:ilvl="0" w:tplc="59660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4A49940">
      <w:start w:val="18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3E18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3089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079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62C4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1C092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D3ABD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40694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68530C56"/>
    <w:multiLevelType w:val="hybridMultilevel"/>
    <w:tmpl w:val="C75A4D0E"/>
    <w:lvl w:ilvl="0" w:tplc="8A7AE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F66F4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3E8E4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A8E92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C2DD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51672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D0BA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878A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4231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NDS3NDAwsjAxtzRV0lEKTi0uzszPAykwrAUA22nX8ywAAAA="/>
  </w:docVars>
  <w:rsids>
    <w:rsidRoot w:val="00F96E19"/>
    <w:rsid w:val="000329E4"/>
    <w:rsid w:val="00033CF8"/>
    <w:rsid w:val="00035D77"/>
    <w:rsid w:val="00036CBC"/>
    <w:rsid w:val="00042681"/>
    <w:rsid w:val="00071463"/>
    <w:rsid w:val="00083292"/>
    <w:rsid w:val="000C71AE"/>
    <w:rsid w:val="00114572"/>
    <w:rsid w:val="00115568"/>
    <w:rsid w:val="00123C9D"/>
    <w:rsid w:val="00187883"/>
    <w:rsid w:val="00187B48"/>
    <w:rsid w:val="001A4210"/>
    <w:rsid w:val="001A7911"/>
    <w:rsid w:val="00225735"/>
    <w:rsid w:val="0023571E"/>
    <w:rsid w:val="00240A26"/>
    <w:rsid w:val="002568F2"/>
    <w:rsid w:val="0026248D"/>
    <w:rsid w:val="00291843"/>
    <w:rsid w:val="002B2A93"/>
    <w:rsid w:val="0032197A"/>
    <w:rsid w:val="00342072"/>
    <w:rsid w:val="00361616"/>
    <w:rsid w:val="00383FD7"/>
    <w:rsid w:val="003E3E16"/>
    <w:rsid w:val="00486D8C"/>
    <w:rsid w:val="004E09E1"/>
    <w:rsid w:val="004E73F8"/>
    <w:rsid w:val="00530DEF"/>
    <w:rsid w:val="00533C7B"/>
    <w:rsid w:val="005664BB"/>
    <w:rsid w:val="005C2738"/>
    <w:rsid w:val="006C6C9B"/>
    <w:rsid w:val="006D31DC"/>
    <w:rsid w:val="00790511"/>
    <w:rsid w:val="007C0235"/>
    <w:rsid w:val="007D06A4"/>
    <w:rsid w:val="007E3DB7"/>
    <w:rsid w:val="00842864"/>
    <w:rsid w:val="00882087"/>
    <w:rsid w:val="00887B78"/>
    <w:rsid w:val="008A5378"/>
    <w:rsid w:val="008F4453"/>
    <w:rsid w:val="00904611"/>
    <w:rsid w:val="009257B7"/>
    <w:rsid w:val="009329CF"/>
    <w:rsid w:val="0095372E"/>
    <w:rsid w:val="00971A2E"/>
    <w:rsid w:val="0098015F"/>
    <w:rsid w:val="00984B10"/>
    <w:rsid w:val="00987A2C"/>
    <w:rsid w:val="009A6156"/>
    <w:rsid w:val="00A0120E"/>
    <w:rsid w:val="00A016C0"/>
    <w:rsid w:val="00A035A3"/>
    <w:rsid w:val="00A1671F"/>
    <w:rsid w:val="00A67B67"/>
    <w:rsid w:val="00AB0889"/>
    <w:rsid w:val="00AB13DC"/>
    <w:rsid w:val="00AD4ECA"/>
    <w:rsid w:val="00B51C6E"/>
    <w:rsid w:val="00B730B3"/>
    <w:rsid w:val="00BF15BE"/>
    <w:rsid w:val="00BF4118"/>
    <w:rsid w:val="00C02872"/>
    <w:rsid w:val="00C321FC"/>
    <w:rsid w:val="00C71194"/>
    <w:rsid w:val="00C711DD"/>
    <w:rsid w:val="00C752A9"/>
    <w:rsid w:val="00C76D43"/>
    <w:rsid w:val="00D74762"/>
    <w:rsid w:val="00D93E8B"/>
    <w:rsid w:val="00D95D01"/>
    <w:rsid w:val="00DB1E93"/>
    <w:rsid w:val="00DF39E1"/>
    <w:rsid w:val="00E2267D"/>
    <w:rsid w:val="00E5485D"/>
    <w:rsid w:val="00E85100"/>
    <w:rsid w:val="00EF0C09"/>
    <w:rsid w:val="00F013D8"/>
    <w:rsid w:val="00F42C49"/>
    <w:rsid w:val="00F46C57"/>
    <w:rsid w:val="00F647B1"/>
    <w:rsid w:val="00F770C3"/>
    <w:rsid w:val="00F96E19"/>
    <w:rsid w:val="00FB78CC"/>
    <w:rsid w:val="00FC366A"/>
    <w:rsid w:val="00FD7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D81E909"/>
  <w15:chartTrackingRefBased/>
  <w15:docId w15:val="{6ED6839E-DAF1-4013-9A02-16D56508F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6D8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95D01"/>
    <w:rPr>
      <w:color w:val="0000FF"/>
      <w:u w:val="single"/>
    </w:rPr>
  </w:style>
  <w:style w:type="table" w:styleId="TableGrid">
    <w:name w:val="Table Grid"/>
    <w:basedOn w:val="TableNormal"/>
    <w:rsid w:val="001155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DF39E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F39E1"/>
  </w:style>
  <w:style w:type="paragraph" w:styleId="Header">
    <w:name w:val="header"/>
    <w:basedOn w:val="Normal"/>
    <w:rsid w:val="00DF39E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DB1E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B1E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4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1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1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45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0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3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89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5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8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7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8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2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6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4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2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27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1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5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6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0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6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6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3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5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5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t.sharp@andrewsn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.holloway@andrewsnc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259</Words>
  <Characters>732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er Shortage Response Plan</vt:lpstr>
    </vt:vector>
  </TitlesOfParts>
  <Company>NC Division of Water Resources</Company>
  <LinksUpToDate>false</LinksUpToDate>
  <CharactersWithSpaces>8566</CharactersWithSpaces>
  <SharedDoc>false</SharedDoc>
  <HLinks>
    <vt:vector size="6" baseType="variant">
      <vt:variant>
        <vt:i4>1114160</vt:i4>
      </vt:variant>
      <vt:variant>
        <vt:i4>0</vt:i4>
      </vt:variant>
      <vt:variant>
        <vt:i4>0</vt:i4>
      </vt:variant>
      <vt:variant>
        <vt:i4>5</vt:i4>
      </vt:variant>
      <vt:variant>
        <vt:lpwstr>mailto:publicworks@andrewsnc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Shortage Response Plan</dc:title>
  <dc:subject/>
  <dc:creator>Laurin Sievert</dc:creator>
  <cp:keywords/>
  <dc:description/>
  <cp:lastModifiedBy>Tony Sharp</cp:lastModifiedBy>
  <cp:revision>3</cp:revision>
  <cp:lastPrinted>2023-05-12T14:12:00Z</cp:lastPrinted>
  <dcterms:created xsi:type="dcterms:W3CDTF">2023-05-12T14:11:00Z</dcterms:created>
  <dcterms:modified xsi:type="dcterms:W3CDTF">2023-05-12T14:15:00Z</dcterms:modified>
</cp:coreProperties>
</file>